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798AA" w14:textId="040D8BEE" w:rsidR="005133DD" w:rsidRPr="000212CB" w:rsidRDefault="00EB2AAC" w:rsidP="00AF0601">
      <w:pPr>
        <w:pBdr>
          <w:bottom w:val="single" w:sz="24" w:space="1" w:color="8EAADB" w:themeColor="accent1" w:themeTint="99"/>
        </w:pBdr>
        <w:rPr>
          <w:rFonts w:eastAsiaTheme="minorHAnsi"/>
          <w:b/>
          <w:color w:val="2E74B5" w:themeColor="accent5" w:themeShade="BF"/>
          <w:sz w:val="44"/>
          <w:szCs w:val="28"/>
        </w:rPr>
      </w:pPr>
      <w:r>
        <w:rPr>
          <w:rFonts w:eastAsiaTheme="minorHAnsi" w:hint="eastAsia"/>
          <w:b/>
          <w:color w:val="2E74B5" w:themeColor="accent5" w:themeShade="BF"/>
          <w:sz w:val="44"/>
          <w:szCs w:val="28"/>
        </w:rPr>
        <w:t>KU</w:t>
      </w:r>
      <w:r w:rsidR="00B32E9C">
        <w:rPr>
          <w:rFonts w:eastAsiaTheme="minorHAnsi" w:hint="eastAsia"/>
          <w:b/>
          <w:color w:val="2E74B5" w:themeColor="accent5" w:themeShade="BF"/>
          <w:sz w:val="44"/>
          <w:szCs w:val="28"/>
        </w:rPr>
        <w:t>-</w:t>
      </w:r>
      <w:r>
        <w:rPr>
          <w:rFonts w:eastAsiaTheme="minorHAnsi" w:hint="eastAsia"/>
          <w:b/>
          <w:color w:val="2E74B5" w:themeColor="accent5" w:themeShade="BF"/>
          <w:sz w:val="44"/>
          <w:szCs w:val="28"/>
        </w:rPr>
        <w:t>HYEUN</w:t>
      </w:r>
      <w:r w:rsidR="002D2DA8" w:rsidRPr="000212CB">
        <w:rPr>
          <w:rFonts w:eastAsiaTheme="minorHAnsi"/>
          <w:b/>
          <w:color w:val="2E74B5" w:themeColor="accent5" w:themeShade="BF"/>
          <w:sz w:val="44"/>
          <w:szCs w:val="28"/>
        </w:rPr>
        <w:t xml:space="preserve"> KO</w:t>
      </w:r>
    </w:p>
    <w:p w14:paraId="787D80A0" w14:textId="77777777" w:rsidR="000544B4" w:rsidRDefault="000544B4">
      <w:pPr>
        <w:rPr>
          <w:rFonts w:eastAsiaTheme="minorHAnsi"/>
          <w:b/>
          <w:color w:val="2E74B5" w:themeColor="accent5" w:themeShade="BF"/>
          <w:sz w:val="36"/>
        </w:rPr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3"/>
        <w:gridCol w:w="6753"/>
      </w:tblGrid>
      <w:tr w:rsidR="00D36171" w:rsidRPr="00111ACA" w14:paraId="3EE77697" w14:textId="77777777" w:rsidTr="2CCF1A3E">
        <w:tc>
          <w:tcPr>
            <w:tcW w:w="2263" w:type="dxa"/>
          </w:tcPr>
          <w:p w14:paraId="3641FB25" w14:textId="45E5B099" w:rsidR="00BD7C4F" w:rsidRPr="00111ACA" w:rsidRDefault="003C33AA" w:rsidP="00797221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  <w:r w:rsidRPr="00111ACA">
              <w:rPr>
                <w:rFonts w:eastAsiaTheme="minorHAnsi" w:hint="eastAsia"/>
                <w:b/>
                <w:color w:val="2E74B5" w:themeColor="accent5" w:themeShade="BF"/>
                <w:szCs w:val="20"/>
              </w:rPr>
              <w:t>P</w:t>
            </w:r>
            <w:r w:rsidRPr="00111ACA">
              <w:rPr>
                <w:rFonts w:eastAsiaTheme="minorHAnsi"/>
                <w:b/>
                <w:color w:val="2E74B5" w:themeColor="accent5" w:themeShade="BF"/>
                <w:szCs w:val="20"/>
              </w:rPr>
              <w:t>ersonal Data</w:t>
            </w:r>
          </w:p>
        </w:tc>
        <w:tc>
          <w:tcPr>
            <w:tcW w:w="6753" w:type="dxa"/>
          </w:tcPr>
          <w:p w14:paraId="1C4C8718" w14:textId="525B8661" w:rsidR="00BD7C4F" w:rsidRPr="00111ACA" w:rsidRDefault="00DB7A2C" w:rsidP="00797221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  <w:r w:rsidRPr="00111ACA">
              <w:rPr>
                <w:rFonts w:eastAsiaTheme="minorHAnsi" w:hint="eastAsia"/>
                <w:b/>
                <w:color w:val="2E74B5" w:themeColor="accent5" w:themeShade="BF"/>
                <w:sz w:val="18"/>
                <w:szCs w:val="18"/>
              </w:rPr>
              <w:t>R</w:t>
            </w:r>
            <w:r w:rsidRPr="00111ACA">
              <w:rPr>
                <w:rFonts w:eastAsiaTheme="minorHAnsi"/>
                <w:b/>
                <w:color w:val="2E74B5" w:themeColor="accent5" w:themeShade="BF"/>
                <w:sz w:val="18"/>
                <w:szCs w:val="18"/>
              </w:rPr>
              <w:t>esearcher</w:t>
            </w:r>
          </w:p>
        </w:tc>
      </w:tr>
      <w:tr w:rsidR="00D36171" w:rsidRPr="00B97FB4" w14:paraId="68EE4489" w14:textId="77777777" w:rsidTr="000F7567">
        <w:tc>
          <w:tcPr>
            <w:tcW w:w="2263" w:type="dxa"/>
          </w:tcPr>
          <w:p w14:paraId="50BD54A6" w14:textId="77777777" w:rsidR="00BD7C4F" w:rsidRPr="00B97FB4" w:rsidRDefault="00BD7C4F" w:rsidP="00797221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29B2F06A" w14:textId="77777777" w:rsidR="00280B25" w:rsidRPr="001A5C36" w:rsidRDefault="00280B25" w:rsidP="00797221">
            <w:pPr>
              <w:wordWrap/>
              <w:rPr>
                <w:color w:val="303130"/>
                <w:sz w:val="18"/>
                <w:szCs w:val="18"/>
              </w:rPr>
            </w:pPr>
            <w:r w:rsidRPr="001A5C36">
              <w:rPr>
                <w:color w:val="303130"/>
                <w:sz w:val="18"/>
                <w:szCs w:val="18"/>
              </w:rPr>
              <w:t xml:space="preserve">Electrical and Computer Engineering (ECE) Research Institute </w:t>
            </w:r>
          </w:p>
          <w:p w14:paraId="191F2DF9" w14:textId="2E811943" w:rsidR="00DB7A2C" w:rsidRPr="00E336D0" w:rsidRDefault="00DB7A2C" w:rsidP="00797221">
            <w:pPr>
              <w:wordWrap/>
              <w:rPr>
                <w:sz w:val="18"/>
                <w:szCs w:val="18"/>
              </w:rPr>
            </w:pPr>
            <w:r w:rsidRPr="00E336D0">
              <w:rPr>
                <w:sz w:val="18"/>
                <w:szCs w:val="18"/>
              </w:rPr>
              <w:t>Ulsan National Institute of Science and Technology (UNIST)</w:t>
            </w:r>
          </w:p>
          <w:p w14:paraId="503233BC" w14:textId="4CFDBE9E" w:rsidR="000F7567" w:rsidRDefault="00DB7A2C" w:rsidP="00797221">
            <w:pPr>
              <w:wordWrap/>
              <w:snapToGrid w:val="0"/>
              <w:rPr>
                <w:sz w:val="18"/>
                <w:szCs w:val="18"/>
              </w:rPr>
            </w:pPr>
            <w:r w:rsidRPr="001A5C36">
              <w:rPr>
                <w:sz w:val="18"/>
                <w:szCs w:val="18"/>
              </w:rPr>
              <w:t>50, UNIST-gil, Ulsan 44919, Republic of Korea</w:t>
            </w:r>
          </w:p>
          <w:p w14:paraId="3D86A1FE" w14:textId="77777777" w:rsidR="00B6690F" w:rsidRPr="00B6690F" w:rsidRDefault="00B6690F" w:rsidP="00797221">
            <w:pPr>
              <w:wordWrap/>
              <w:snapToGrid w:val="0"/>
              <w:rPr>
                <w:szCs w:val="20"/>
              </w:rPr>
            </w:pPr>
          </w:p>
          <w:tbl>
            <w:tblPr>
              <w:tblStyle w:val="aa"/>
              <w:tblW w:w="684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86"/>
              <w:gridCol w:w="1422"/>
              <w:gridCol w:w="1559"/>
              <w:gridCol w:w="2977"/>
            </w:tblGrid>
            <w:tr w:rsidR="00FE4971" w:rsidRPr="005B61CF" w14:paraId="2449A330" w14:textId="77777777" w:rsidTr="00433C14">
              <w:trPr>
                <w:trHeight w:val="283"/>
              </w:trPr>
              <w:tc>
                <w:tcPr>
                  <w:tcW w:w="886" w:type="dxa"/>
                </w:tcPr>
                <w:p w14:paraId="67DFF106" w14:textId="101F03E5" w:rsidR="00C40216" w:rsidRPr="005B61CF" w:rsidRDefault="00C40216" w:rsidP="005F380F">
                  <w:pPr>
                    <w:wordWrap/>
                    <w:snapToGrid w:val="0"/>
                    <w:rPr>
                      <w:rFonts w:eastAsiaTheme="minorHAnsi"/>
                      <w:b/>
                      <w:color w:val="000000" w:themeColor="text1"/>
                      <w:sz w:val="16"/>
                      <w:szCs w:val="16"/>
                    </w:rPr>
                  </w:pPr>
                  <w:r w:rsidRPr="005B61CF">
                    <w:rPr>
                      <w:rFonts w:eastAsiaTheme="minorHAnsi"/>
                      <w:b/>
                      <w:color w:val="000000" w:themeColor="text1"/>
                      <w:sz w:val="16"/>
                      <w:szCs w:val="16"/>
                    </w:rPr>
                    <w:t>Gender</w:t>
                  </w:r>
                </w:p>
              </w:tc>
              <w:tc>
                <w:tcPr>
                  <w:tcW w:w="1422" w:type="dxa"/>
                </w:tcPr>
                <w:p w14:paraId="152E6FF0" w14:textId="77777777" w:rsidR="00C40216" w:rsidRPr="005B61CF" w:rsidRDefault="00C40216" w:rsidP="005F380F">
                  <w:pPr>
                    <w:wordWrap/>
                    <w:snapToGrid w:val="0"/>
                    <w:rPr>
                      <w:rFonts w:eastAsiaTheme="minorHAnsi"/>
                      <w:bCs/>
                      <w:color w:val="000000" w:themeColor="text1"/>
                      <w:sz w:val="16"/>
                      <w:szCs w:val="16"/>
                    </w:rPr>
                  </w:pPr>
                  <w:r w:rsidRPr="005B61CF">
                    <w:rPr>
                      <w:rFonts w:eastAsiaTheme="minorHAnsi" w:hint="eastAsia"/>
                      <w:bCs/>
                      <w:color w:val="000000" w:themeColor="text1"/>
                      <w:sz w:val="16"/>
                      <w:szCs w:val="16"/>
                    </w:rPr>
                    <w:t>M</w:t>
                  </w:r>
                  <w:r w:rsidRPr="005B61CF">
                    <w:rPr>
                      <w:rFonts w:eastAsiaTheme="minorHAnsi"/>
                      <w:bCs/>
                      <w:color w:val="000000" w:themeColor="text1"/>
                      <w:sz w:val="16"/>
                      <w:szCs w:val="16"/>
                    </w:rPr>
                    <w:t>ale</w:t>
                  </w:r>
                </w:p>
              </w:tc>
              <w:tc>
                <w:tcPr>
                  <w:tcW w:w="1559" w:type="dxa"/>
                </w:tcPr>
                <w:p w14:paraId="31890E39" w14:textId="77777777" w:rsidR="00C40216" w:rsidRPr="005B61CF" w:rsidRDefault="00C40216" w:rsidP="005F380F">
                  <w:pPr>
                    <w:wordWrap/>
                    <w:snapToGrid w:val="0"/>
                    <w:rPr>
                      <w:rFonts w:eastAsiaTheme="minorHAnsi"/>
                      <w:b/>
                      <w:color w:val="000000" w:themeColor="text1"/>
                      <w:sz w:val="16"/>
                      <w:szCs w:val="16"/>
                    </w:rPr>
                  </w:pPr>
                  <w:r w:rsidRPr="005B61CF">
                    <w:rPr>
                      <w:rFonts w:eastAsiaTheme="minorHAnsi"/>
                      <w:b/>
                      <w:color w:val="000000" w:themeColor="text1"/>
                      <w:sz w:val="16"/>
                      <w:szCs w:val="16"/>
                    </w:rPr>
                    <w:t>Military Service</w:t>
                  </w:r>
                </w:p>
              </w:tc>
              <w:tc>
                <w:tcPr>
                  <w:tcW w:w="2977" w:type="dxa"/>
                </w:tcPr>
                <w:p w14:paraId="71F377D9" w14:textId="77777777" w:rsidR="00C40216" w:rsidRPr="005B61CF" w:rsidRDefault="00C40216" w:rsidP="005F380F">
                  <w:pPr>
                    <w:widowControl/>
                    <w:wordWrap/>
                    <w:autoSpaceDE/>
                    <w:autoSpaceDN/>
                    <w:rPr>
                      <w:rFonts w:eastAsiaTheme="minorHAnsi"/>
                      <w:color w:val="000000"/>
                      <w:sz w:val="16"/>
                      <w:szCs w:val="16"/>
                      <w14:textFill>
                        <w14:solidFill>
                          <w14:srgbClr w14:val="000000">
                            <w14:lumMod w14:val="75000"/>
                          </w14:srgbClr>
                        </w14:solidFill>
                      </w14:textFill>
                    </w:rPr>
                  </w:pPr>
                  <w:r w:rsidRPr="005B61CF">
                    <w:rPr>
                      <w:rFonts w:eastAsiaTheme="minorHAnsi" w:hint="eastAsia"/>
                      <w:color w:val="202124"/>
                      <w:sz w:val="16"/>
                      <w:szCs w:val="16"/>
                      <w:shd w:val="clear" w:color="auto" w:fill="FFFFFF"/>
                    </w:rPr>
                    <w:t>Conscripted Firefighters Agency</w:t>
                  </w:r>
                </w:p>
              </w:tc>
            </w:tr>
            <w:tr w:rsidR="00FE4971" w:rsidRPr="005B61CF" w14:paraId="193E6919" w14:textId="77777777" w:rsidTr="00433C14">
              <w:trPr>
                <w:trHeight w:val="283"/>
              </w:trPr>
              <w:tc>
                <w:tcPr>
                  <w:tcW w:w="886" w:type="dxa"/>
                </w:tcPr>
                <w:p w14:paraId="38063CE2" w14:textId="77777777" w:rsidR="00C40216" w:rsidRPr="005B61CF" w:rsidRDefault="00C40216" w:rsidP="005F380F">
                  <w:pPr>
                    <w:wordWrap/>
                    <w:snapToGrid w:val="0"/>
                    <w:rPr>
                      <w:rFonts w:eastAsiaTheme="minorHAnsi"/>
                      <w:b/>
                      <w:color w:val="000000" w:themeColor="text1"/>
                      <w:sz w:val="16"/>
                      <w:szCs w:val="16"/>
                    </w:rPr>
                  </w:pPr>
                  <w:r w:rsidRPr="005B61CF">
                    <w:rPr>
                      <w:rFonts w:eastAsiaTheme="minorHAnsi"/>
                      <w:b/>
                      <w:color w:val="000000" w:themeColor="text1"/>
                      <w:sz w:val="16"/>
                      <w:szCs w:val="16"/>
                    </w:rPr>
                    <w:t>Mobile</w:t>
                  </w:r>
                </w:p>
              </w:tc>
              <w:tc>
                <w:tcPr>
                  <w:tcW w:w="1422" w:type="dxa"/>
                </w:tcPr>
                <w:p w14:paraId="625A78C6" w14:textId="7846ED33" w:rsidR="00C40216" w:rsidRPr="005B61CF" w:rsidRDefault="002923BC" w:rsidP="005F380F">
                  <w:pPr>
                    <w:wordWrap/>
                    <w:snapToGrid w:val="0"/>
                    <w:rPr>
                      <w:rFonts w:eastAsiaTheme="minorHAnsi"/>
                      <w:bCs/>
                      <w:color w:val="000000" w:themeColor="text1"/>
                      <w:sz w:val="16"/>
                      <w:szCs w:val="16"/>
                    </w:rPr>
                  </w:pPr>
                  <w:r w:rsidRPr="005B61CF">
                    <w:rPr>
                      <w:rFonts w:eastAsiaTheme="minorHAnsi"/>
                      <w:bCs/>
                      <w:color w:val="000000" w:themeColor="text1"/>
                      <w:sz w:val="16"/>
                      <w:szCs w:val="16"/>
                    </w:rPr>
                    <w:t>0</w:t>
                  </w:r>
                  <w:r w:rsidR="00C40216" w:rsidRPr="005B61CF">
                    <w:rPr>
                      <w:rFonts w:eastAsiaTheme="minorHAnsi"/>
                      <w:bCs/>
                      <w:color w:val="000000" w:themeColor="text1"/>
                      <w:sz w:val="16"/>
                      <w:szCs w:val="16"/>
                    </w:rPr>
                    <w:t>10</w:t>
                  </w:r>
                  <w:r w:rsidR="00AF395A" w:rsidRPr="005B61CF">
                    <w:rPr>
                      <w:rFonts w:eastAsiaTheme="minorHAnsi" w:hint="eastAsia"/>
                      <w:bCs/>
                      <w:color w:val="000000" w:themeColor="text1"/>
                      <w:sz w:val="16"/>
                      <w:szCs w:val="16"/>
                    </w:rPr>
                    <w:t>-</w:t>
                  </w:r>
                  <w:r w:rsidR="00C40216" w:rsidRPr="005B61CF">
                    <w:rPr>
                      <w:rFonts w:eastAsiaTheme="minorHAnsi"/>
                      <w:bCs/>
                      <w:color w:val="000000" w:themeColor="text1"/>
                      <w:sz w:val="16"/>
                      <w:szCs w:val="16"/>
                    </w:rPr>
                    <w:t>8562</w:t>
                  </w:r>
                  <w:r w:rsidR="00AF395A" w:rsidRPr="005B61CF">
                    <w:rPr>
                      <w:rFonts w:eastAsiaTheme="minorHAnsi" w:hint="eastAsia"/>
                      <w:bCs/>
                      <w:color w:val="000000" w:themeColor="text1"/>
                      <w:sz w:val="16"/>
                      <w:szCs w:val="16"/>
                    </w:rPr>
                    <w:t>-</w:t>
                  </w:r>
                  <w:r w:rsidR="00C40216" w:rsidRPr="005B61CF">
                    <w:rPr>
                      <w:rFonts w:eastAsiaTheme="minorHAnsi"/>
                      <w:bCs/>
                      <w:color w:val="000000" w:themeColor="text1"/>
                      <w:sz w:val="16"/>
                      <w:szCs w:val="16"/>
                    </w:rPr>
                    <w:t>2561</w:t>
                  </w:r>
                </w:p>
              </w:tc>
              <w:tc>
                <w:tcPr>
                  <w:tcW w:w="1559" w:type="dxa"/>
                </w:tcPr>
                <w:p w14:paraId="43D8397E" w14:textId="77777777" w:rsidR="00C40216" w:rsidRPr="005B61CF" w:rsidRDefault="00C40216" w:rsidP="005F380F">
                  <w:pPr>
                    <w:wordWrap/>
                    <w:snapToGrid w:val="0"/>
                    <w:rPr>
                      <w:rFonts w:eastAsiaTheme="minorHAnsi"/>
                      <w:b/>
                      <w:color w:val="000000" w:themeColor="text1"/>
                      <w:sz w:val="16"/>
                      <w:szCs w:val="16"/>
                    </w:rPr>
                  </w:pPr>
                  <w:r w:rsidRPr="005B61CF">
                    <w:rPr>
                      <w:rFonts w:eastAsiaTheme="minorHAnsi" w:hint="eastAsia"/>
                      <w:b/>
                      <w:color w:val="000000" w:themeColor="text1"/>
                      <w:sz w:val="16"/>
                      <w:szCs w:val="16"/>
                    </w:rPr>
                    <w:t>E</w:t>
                  </w:r>
                  <w:r w:rsidRPr="005B61CF">
                    <w:rPr>
                      <w:rFonts w:eastAsiaTheme="minorHAnsi"/>
                      <w:b/>
                      <w:color w:val="000000" w:themeColor="text1"/>
                      <w:sz w:val="16"/>
                      <w:szCs w:val="16"/>
                    </w:rPr>
                    <w:t>-mail</w:t>
                  </w:r>
                </w:p>
              </w:tc>
              <w:tc>
                <w:tcPr>
                  <w:tcW w:w="2977" w:type="dxa"/>
                </w:tcPr>
                <w:p w14:paraId="59227063" w14:textId="77777777" w:rsidR="00C40216" w:rsidRPr="005B61CF" w:rsidRDefault="000C7CF5" w:rsidP="005F380F">
                  <w:pPr>
                    <w:wordWrap/>
                    <w:snapToGrid w:val="0"/>
                    <w:rPr>
                      <w:rFonts w:eastAsiaTheme="minorHAnsi"/>
                      <w:bCs/>
                      <w:color w:val="000000" w:themeColor="text1"/>
                      <w:sz w:val="16"/>
                      <w:szCs w:val="16"/>
                    </w:rPr>
                  </w:pPr>
                  <w:hyperlink r:id="rId8" w:history="1">
                    <w:r w:rsidR="00C40216" w:rsidRPr="005B61CF">
                      <w:rPr>
                        <w:rStyle w:val="a3"/>
                        <w:rFonts w:eastAsiaTheme="minorHAnsi" w:hint="eastAsia"/>
                        <w:bCs/>
                        <w:sz w:val="16"/>
                        <w:szCs w:val="16"/>
                      </w:rPr>
                      <w:t>k</w:t>
                    </w:r>
                    <w:r w:rsidR="00C40216" w:rsidRPr="005B61CF">
                      <w:rPr>
                        <w:rStyle w:val="a3"/>
                        <w:rFonts w:eastAsiaTheme="minorHAnsi"/>
                        <w:bCs/>
                        <w:sz w:val="16"/>
                        <w:szCs w:val="16"/>
                      </w:rPr>
                      <w:t>hko@unist.ac.kr</w:t>
                    </w:r>
                  </w:hyperlink>
                </w:p>
              </w:tc>
            </w:tr>
            <w:tr w:rsidR="001025F4" w:rsidRPr="005B61CF" w14:paraId="2439830A" w14:textId="77777777" w:rsidTr="00433C14">
              <w:trPr>
                <w:trHeight w:val="283"/>
              </w:trPr>
              <w:tc>
                <w:tcPr>
                  <w:tcW w:w="2308" w:type="dxa"/>
                  <w:gridSpan w:val="2"/>
                </w:tcPr>
                <w:p w14:paraId="4857FD7F" w14:textId="6FDE0AA2" w:rsidR="001025F4" w:rsidRPr="005B61CF" w:rsidRDefault="001025F4" w:rsidP="005F380F">
                  <w:pPr>
                    <w:wordWrap/>
                    <w:snapToGrid w:val="0"/>
                    <w:rPr>
                      <w:rFonts w:eastAsiaTheme="minorHAnsi"/>
                      <w:b/>
                      <w:color w:val="000000" w:themeColor="text1"/>
                      <w:sz w:val="16"/>
                      <w:szCs w:val="16"/>
                    </w:rPr>
                  </w:pPr>
                  <w:r w:rsidRPr="005B61CF">
                    <w:rPr>
                      <w:rFonts w:eastAsiaTheme="minorHAnsi" w:hint="eastAsia"/>
                      <w:b/>
                      <w:color w:val="000000" w:themeColor="text1"/>
                      <w:sz w:val="16"/>
                      <w:szCs w:val="16"/>
                    </w:rPr>
                    <w:t>Homepage</w:t>
                  </w:r>
                </w:p>
              </w:tc>
              <w:tc>
                <w:tcPr>
                  <w:tcW w:w="4536" w:type="dxa"/>
                  <w:gridSpan w:val="2"/>
                </w:tcPr>
                <w:p w14:paraId="37E340CB" w14:textId="384F3940" w:rsidR="001025F4" w:rsidRPr="005B61CF" w:rsidRDefault="000C7CF5" w:rsidP="005F380F">
                  <w:pPr>
                    <w:wordWrap/>
                    <w:snapToGrid w:val="0"/>
                    <w:rPr>
                      <w:sz w:val="16"/>
                      <w:szCs w:val="16"/>
                    </w:rPr>
                  </w:pPr>
                  <w:hyperlink r:id="rId9" w:history="1">
                    <w:r w:rsidR="007C727A">
                      <w:rPr>
                        <w:rStyle w:val="a3"/>
                        <w:sz w:val="16"/>
                        <w:szCs w:val="16"/>
                      </w:rPr>
                      <w:t>https://Kuhyeun-Ko.github.io</w:t>
                    </w:r>
                  </w:hyperlink>
                </w:p>
              </w:tc>
            </w:tr>
            <w:tr w:rsidR="00C80161" w:rsidRPr="005B61CF" w14:paraId="6A9B439D" w14:textId="77777777" w:rsidTr="00433C14">
              <w:trPr>
                <w:trHeight w:val="283"/>
              </w:trPr>
              <w:tc>
                <w:tcPr>
                  <w:tcW w:w="2308" w:type="dxa"/>
                  <w:gridSpan w:val="2"/>
                </w:tcPr>
                <w:p w14:paraId="4404BD34" w14:textId="2369F70D" w:rsidR="00C80161" w:rsidRPr="005B61CF" w:rsidRDefault="00C80161" w:rsidP="005F380F">
                  <w:pPr>
                    <w:wordWrap/>
                    <w:snapToGrid w:val="0"/>
                    <w:rPr>
                      <w:rFonts w:eastAsiaTheme="minorHAnsi"/>
                      <w:b/>
                      <w:color w:val="000000" w:themeColor="text1"/>
                      <w:sz w:val="16"/>
                      <w:szCs w:val="16"/>
                    </w:rPr>
                  </w:pPr>
                  <w:r>
                    <w:rPr>
                      <w:rFonts w:eastAsiaTheme="minorHAnsi" w:hint="eastAsia"/>
                      <w:b/>
                      <w:color w:val="000000" w:themeColor="text1"/>
                      <w:sz w:val="16"/>
                      <w:szCs w:val="16"/>
                    </w:rPr>
                    <w:t>G</w:t>
                  </w:r>
                  <w:r>
                    <w:rPr>
                      <w:rFonts w:eastAsiaTheme="minorHAnsi"/>
                      <w:b/>
                      <w:color w:val="000000" w:themeColor="text1"/>
                      <w:sz w:val="16"/>
                      <w:szCs w:val="16"/>
                    </w:rPr>
                    <w:t>ithub</w:t>
                  </w:r>
                </w:p>
              </w:tc>
              <w:tc>
                <w:tcPr>
                  <w:tcW w:w="4536" w:type="dxa"/>
                  <w:gridSpan w:val="2"/>
                </w:tcPr>
                <w:p w14:paraId="04DB42B8" w14:textId="1743BCDB" w:rsidR="00C80161" w:rsidRDefault="000C7CF5" w:rsidP="005F380F">
                  <w:pPr>
                    <w:wordWrap/>
                    <w:snapToGrid w:val="0"/>
                  </w:pPr>
                  <w:hyperlink r:id="rId10" w:history="1">
                    <w:r w:rsidR="007C727A" w:rsidRPr="005E71CA">
                      <w:rPr>
                        <w:rStyle w:val="a3"/>
                        <w:sz w:val="16"/>
                        <w:szCs w:val="18"/>
                      </w:rPr>
                      <w:t>https://github.com/Kuhyeun-Ko</w:t>
                    </w:r>
                  </w:hyperlink>
                </w:p>
              </w:tc>
            </w:tr>
          </w:tbl>
          <w:p w14:paraId="0A653D53" w14:textId="68A647E3" w:rsidR="003F4E60" w:rsidRPr="00B97FB4" w:rsidRDefault="003F4E60" w:rsidP="00797221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</w:tr>
      <w:tr w:rsidR="00D36171" w:rsidRPr="00B97FB4" w14:paraId="5F33ACD8" w14:textId="77777777" w:rsidTr="2CCF1A3E">
        <w:tc>
          <w:tcPr>
            <w:tcW w:w="2263" w:type="dxa"/>
          </w:tcPr>
          <w:p w14:paraId="17C81C21" w14:textId="2370C829" w:rsidR="00BD7C4F" w:rsidRPr="00B97FB4" w:rsidRDefault="00BD7C4F" w:rsidP="00797221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72EBE817" w14:textId="23057546" w:rsidR="00BD7C4F" w:rsidRPr="004F22ED" w:rsidRDefault="00BD7C4F" w:rsidP="00797221">
            <w:pPr>
              <w:wordWrap/>
              <w:snapToGrid w:val="0"/>
              <w:rPr>
                <w:rFonts w:eastAsiaTheme="minorHAnsi"/>
                <w:b/>
                <w:bCs/>
                <w:color w:val="2E74B5" w:themeColor="accent5" w:themeShade="BF"/>
                <w:szCs w:val="20"/>
              </w:rPr>
            </w:pPr>
          </w:p>
        </w:tc>
      </w:tr>
      <w:tr w:rsidR="00D36171" w:rsidRPr="00B97FB4" w14:paraId="383F434A" w14:textId="77777777" w:rsidTr="2CCF1A3E">
        <w:tc>
          <w:tcPr>
            <w:tcW w:w="2263" w:type="dxa"/>
          </w:tcPr>
          <w:p w14:paraId="5C7AC949" w14:textId="5753AF30" w:rsidR="004209B0" w:rsidRPr="00B97FB4" w:rsidRDefault="004209B0" w:rsidP="004209B0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  <w:r>
              <w:rPr>
                <w:rFonts w:eastAsiaTheme="minorHAnsi"/>
                <w:b/>
                <w:color w:val="2E74B5" w:themeColor="accent5" w:themeShade="BF"/>
                <w:szCs w:val="20"/>
              </w:rPr>
              <w:t>Education</w:t>
            </w:r>
          </w:p>
        </w:tc>
        <w:tc>
          <w:tcPr>
            <w:tcW w:w="6753" w:type="dxa"/>
          </w:tcPr>
          <w:p w14:paraId="6D88E828" w14:textId="67E683B9" w:rsidR="004209B0" w:rsidRPr="004F22ED" w:rsidRDefault="004209B0" w:rsidP="004209B0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 w:val="18"/>
                <w:szCs w:val="18"/>
              </w:rPr>
            </w:pPr>
            <w:r w:rsidRPr="00111ACA"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  <w:t>2019.09.</w:t>
            </w:r>
            <w:r w:rsidR="00CC7724"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  <w:t xml:space="preserve"> </w:t>
            </w:r>
            <w:r w:rsidRPr="00111ACA"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  <w:t>- 2021.08. M.S. UNIST</w:t>
            </w:r>
          </w:p>
        </w:tc>
      </w:tr>
      <w:tr w:rsidR="00D36171" w:rsidRPr="00B97FB4" w14:paraId="52307DD6" w14:textId="77777777" w:rsidTr="2CCF1A3E">
        <w:tc>
          <w:tcPr>
            <w:tcW w:w="2263" w:type="dxa"/>
          </w:tcPr>
          <w:p w14:paraId="6E0531FD" w14:textId="77777777" w:rsidR="004209B0" w:rsidRPr="00B97FB4" w:rsidRDefault="004209B0" w:rsidP="004209B0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585BBB62" w14:textId="7B8A2D70" w:rsidR="004209B0" w:rsidRPr="00017583" w:rsidRDefault="004209B0" w:rsidP="004209B0">
            <w:pPr>
              <w:wordWrap/>
              <w:snapToGrid w:val="0"/>
              <w:rPr>
                <w:rFonts w:eastAsiaTheme="minorHAnsi"/>
                <w:b/>
                <w:bCs/>
                <w:color w:val="2E74B5" w:themeColor="accent5" w:themeShade="BF"/>
                <w:szCs w:val="20"/>
              </w:rPr>
            </w:pPr>
            <w:r w:rsidRPr="004F22ED">
              <w:rPr>
                <w:rFonts w:eastAsiaTheme="minorHAnsi"/>
                <w:sz w:val="18"/>
                <w:szCs w:val="18"/>
              </w:rPr>
              <w:t>Electrical Engineering</w:t>
            </w:r>
            <w:r w:rsidRPr="004F22ED">
              <w:rPr>
                <w:rFonts w:eastAsiaTheme="minorHAnsi"/>
                <w:sz w:val="18"/>
                <w:szCs w:val="18"/>
              </w:rPr>
              <w:br/>
              <w:t xml:space="preserve">Thesis: </w:t>
            </w:r>
            <w:r w:rsidR="00FF243F">
              <w:rPr>
                <w:rFonts w:eastAsiaTheme="minorHAnsi" w:hint="eastAsia"/>
                <w:sz w:val="18"/>
                <w:szCs w:val="18"/>
              </w:rPr>
              <w:t>C</w:t>
            </w:r>
            <w:r w:rsidR="00FF243F">
              <w:rPr>
                <w:rFonts w:eastAsiaTheme="minorHAnsi"/>
                <w:sz w:val="18"/>
                <w:szCs w:val="18"/>
              </w:rPr>
              <w:t>o-appearance Based Unsupervised Clustering for Person Search</w:t>
            </w:r>
            <w:r w:rsidRPr="004F22ED">
              <w:rPr>
                <w:rFonts w:eastAsiaTheme="minorHAnsi"/>
                <w:sz w:val="18"/>
                <w:szCs w:val="18"/>
              </w:rPr>
              <w:br/>
              <w:t>Advisor: Prof. Jae-Young Sim</w:t>
            </w:r>
          </w:p>
        </w:tc>
      </w:tr>
      <w:tr w:rsidR="00F47F1F" w:rsidRPr="00B97FB4" w14:paraId="71DDF404" w14:textId="77777777" w:rsidTr="2CCF1A3E">
        <w:tc>
          <w:tcPr>
            <w:tcW w:w="2263" w:type="dxa"/>
          </w:tcPr>
          <w:p w14:paraId="2A1E822E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6F74E0B8" w14:textId="51CF401B" w:rsidR="00F47F1F" w:rsidRPr="001A060F" w:rsidRDefault="00F47F1F" w:rsidP="00F47F1F">
            <w:pPr>
              <w:wordWrap/>
              <w:snapToGrid w:val="0"/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</w:pPr>
            <w:r w:rsidRPr="00111ACA"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  <w:t>2012.03.</w:t>
            </w:r>
            <w:r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  <w:t xml:space="preserve"> </w:t>
            </w:r>
            <w:r w:rsidRPr="00111ACA"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  <w:t>- 2019.02. B.S. Seoul National University of Science and Technology</w:t>
            </w:r>
          </w:p>
        </w:tc>
      </w:tr>
      <w:tr w:rsidR="00F47F1F" w:rsidRPr="00B97FB4" w14:paraId="032B4D6C" w14:textId="77777777" w:rsidTr="2CCF1A3E">
        <w:tc>
          <w:tcPr>
            <w:tcW w:w="2263" w:type="dxa"/>
          </w:tcPr>
          <w:p w14:paraId="6AE74359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450F9DF3" w14:textId="16DB24FA" w:rsidR="00F47F1F" w:rsidRPr="001A060F" w:rsidRDefault="00F47F1F" w:rsidP="00F47F1F">
            <w:pPr>
              <w:wordWrap/>
              <w:snapToGrid w:val="0"/>
              <w:rPr>
                <w:rFonts w:eastAsiaTheme="minorHAnsi"/>
                <w:sz w:val="18"/>
                <w:szCs w:val="18"/>
              </w:rPr>
            </w:pPr>
            <w:r w:rsidRPr="00FF4A6C">
              <w:rPr>
                <w:rFonts w:eastAsiaTheme="minorHAnsi"/>
                <w:sz w:val="18"/>
                <w:szCs w:val="24"/>
              </w:rPr>
              <w:t>Electrical and Information Engineering</w:t>
            </w:r>
          </w:p>
        </w:tc>
      </w:tr>
      <w:tr w:rsidR="00D36171" w:rsidRPr="00B97FB4" w14:paraId="4DD16C68" w14:textId="77777777" w:rsidTr="2CCF1A3E">
        <w:tc>
          <w:tcPr>
            <w:tcW w:w="2263" w:type="dxa"/>
          </w:tcPr>
          <w:p w14:paraId="29584F6A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3BEB52BA" w14:textId="532B11A5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  <w:r w:rsidRPr="001A060F"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  <w:t>2018.0</w:t>
            </w:r>
            <w:r w:rsidR="00A54F07"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  <w:t>2</w:t>
            </w:r>
            <w:r w:rsidRPr="001A060F"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  <w:t>.</w:t>
            </w:r>
            <w:r w:rsidR="000952BC"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  <w:t xml:space="preserve"> </w:t>
            </w:r>
            <w:r w:rsidRPr="001A060F"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  <w:t>-</w:t>
            </w:r>
            <w:r w:rsidR="000952BC"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  <w:t xml:space="preserve"> </w:t>
            </w:r>
            <w:r w:rsidRPr="001A060F"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  <w:t>2018.0</w:t>
            </w:r>
            <w:r w:rsidR="00A54F07"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  <w:t>7</w:t>
            </w:r>
            <w:r w:rsidRPr="001A060F"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  <w:t xml:space="preserve">. Exchange Student </w:t>
            </w:r>
            <w:r w:rsidR="00697993"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  <w:t xml:space="preserve">at </w:t>
            </w:r>
            <w:r w:rsidRPr="001A060F">
              <w:rPr>
                <w:rFonts w:eastAsiaTheme="minorHAnsi"/>
                <w:b/>
                <w:bCs/>
                <w:color w:val="2E74B5" w:themeColor="accent5" w:themeShade="BF"/>
                <w:sz w:val="18"/>
                <w:szCs w:val="18"/>
              </w:rPr>
              <w:t>Czech Technical University in Prague</w:t>
            </w:r>
          </w:p>
        </w:tc>
      </w:tr>
      <w:tr w:rsidR="00D36171" w:rsidRPr="00B97FB4" w14:paraId="50F5A68D" w14:textId="77777777" w:rsidTr="2CCF1A3E">
        <w:tc>
          <w:tcPr>
            <w:tcW w:w="2263" w:type="dxa"/>
          </w:tcPr>
          <w:p w14:paraId="7638AC84" w14:textId="41AAA800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773F42E1" w14:textId="4B4D5120" w:rsidR="00F47F1F" w:rsidRPr="00F47F1F" w:rsidRDefault="00F47F1F" w:rsidP="00F47F1F">
            <w:pPr>
              <w:wordWrap/>
              <w:snapToGrid w:val="0"/>
              <w:rPr>
                <w:rFonts w:eastAsiaTheme="minorHAnsi"/>
                <w:sz w:val="18"/>
                <w:szCs w:val="24"/>
              </w:rPr>
            </w:pPr>
            <w:r w:rsidRPr="004F22ED">
              <w:rPr>
                <w:rFonts w:eastAsiaTheme="minorHAnsi"/>
                <w:sz w:val="18"/>
                <w:szCs w:val="18"/>
              </w:rPr>
              <w:t>Electrical Engineering</w:t>
            </w:r>
          </w:p>
        </w:tc>
      </w:tr>
      <w:tr w:rsidR="00D36171" w:rsidRPr="00B97FB4" w14:paraId="4C97C887" w14:textId="77777777" w:rsidTr="2CCF1A3E">
        <w:tc>
          <w:tcPr>
            <w:tcW w:w="2263" w:type="dxa"/>
          </w:tcPr>
          <w:p w14:paraId="7B034FF4" w14:textId="380F8E06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491F3096" w14:textId="48C7E7AC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</w:tr>
      <w:tr w:rsidR="00F47F1F" w:rsidRPr="00B97FB4" w14:paraId="3266810D" w14:textId="77777777" w:rsidTr="2CCF1A3E">
        <w:tc>
          <w:tcPr>
            <w:tcW w:w="2263" w:type="dxa"/>
          </w:tcPr>
          <w:p w14:paraId="1AE11C77" w14:textId="057BB74A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  <w:r>
              <w:rPr>
                <w:rFonts w:eastAsiaTheme="minorHAnsi"/>
                <w:b/>
                <w:color w:val="2E74B5" w:themeColor="accent5" w:themeShade="BF"/>
                <w:szCs w:val="20"/>
              </w:rPr>
              <w:t>Research Area</w:t>
            </w:r>
          </w:p>
        </w:tc>
        <w:tc>
          <w:tcPr>
            <w:tcW w:w="6753" w:type="dxa"/>
          </w:tcPr>
          <w:p w14:paraId="490DD30D" w14:textId="18FCE29D" w:rsidR="00F47F1F" w:rsidRPr="004209B0" w:rsidRDefault="00F47F1F" w:rsidP="00F47F1F">
            <w:pPr>
              <w:wordWrap/>
              <w:snapToGrid w:val="0"/>
              <w:rPr>
                <w:b/>
                <w:bCs/>
                <w:color w:val="2E74B5" w:themeColor="accent5" w:themeShade="BF"/>
                <w:sz w:val="18"/>
                <w:szCs w:val="18"/>
              </w:rPr>
            </w:pPr>
            <w:r>
              <w:rPr>
                <w:rFonts w:hint="eastAsia"/>
                <w:b/>
                <w:bCs/>
                <w:color w:val="2E74B5" w:themeColor="accent5" w:themeShade="BF"/>
                <w:sz w:val="18"/>
                <w:szCs w:val="18"/>
              </w:rPr>
              <w:t>I</w:t>
            </w:r>
            <w:r>
              <w:rPr>
                <w:b/>
                <w:bCs/>
                <w:color w:val="2E74B5" w:themeColor="accent5" w:themeShade="BF"/>
                <w:sz w:val="18"/>
                <w:szCs w:val="18"/>
              </w:rPr>
              <w:t>mage Processing and Computer Vision</w:t>
            </w:r>
          </w:p>
        </w:tc>
      </w:tr>
      <w:tr w:rsidR="00F47F1F" w:rsidRPr="00B97FB4" w14:paraId="2DCE61E9" w14:textId="77777777" w:rsidTr="2CCF1A3E">
        <w:tc>
          <w:tcPr>
            <w:tcW w:w="2263" w:type="dxa"/>
          </w:tcPr>
          <w:p w14:paraId="217195B5" w14:textId="43781385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3EF75F39" w14:textId="14148D48" w:rsidR="00517F3D" w:rsidRDefault="00517F3D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  <w:r>
              <w:rPr>
                <w:rFonts w:hint="eastAsia"/>
                <w:color w:val="303130"/>
                <w:sz w:val="18"/>
                <w:szCs w:val="18"/>
              </w:rPr>
              <w:t>P</w:t>
            </w:r>
            <w:r>
              <w:rPr>
                <w:color w:val="303130"/>
                <w:sz w:val="18"/>
                <w:szCs w:val="18"/>
              </w:rPr>
              <w:t>erson search (Pedestrian detection</w:t>
            </w:r>
            <w:r w:rsidR="00DE6CB5">
              <w:rPr>
                <w:color w:val="303130"/>
                <w:sz w:val="18"/>
                <w:szCs w:val="18"/>
              </w:rPr>
              <w:t>,</w:t>
            </w:r>
            <w:r>
              <w:rPr>
                <w:color w:val="303130"/>
                <w:sz w:val="18"/>
                <w:szCs w:val="18"/>
              </w:rPr>
              <w:t xml:space="preserve"> Person re-</w:t>
            </w:r>
            <w:r w:rsidR="000E15CB">
              <w:rPr>
                <w:color w:val="303130"/>
                <w:sz w:val="18"/>
                <w:szCs w:val="18"/>
              </w:rPr>
              <w:t>ID</w:t>
            </w:r>
            <w:r>
              <w:rPr>
                <w:color w:val="303130"/>
                <w:sz w:val="18"/>
                <w:szCs w:val="18"/>
              </w:rPr>
              <w:t>)</w:t>
            </w:r>
          </w:p>
          <w:p w14:paraId="01A5117F" w14:textId="63F445F8" w:rsidR="004932F8" w:rsidRDefault="004932F8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  <w:r w:rsidRPr="004932F8">
              <w:rPr>
                <w:color w:val="303130"/>
                <w:sz w:val="18"/>
                <w:szCs w:val="18"/>
              </w:rPr>
              <w:t>Metric learning</w:t>
            </w:r>
          </w:p>
          <w:p w14:paraId="35F12CF8" w14:textId="025BEAE2" w:rsidR="00517F3D" w:rsidRDefault="00517F3D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  <w:r>
              <w:rPr>
                <w:rFonts w:hint="eastAsia"/>
                <w:color w:val="303130"/>
                <w:sz w:val="18"/>
                <w:szCs w:val="18"/>
              </w:rPr>
              <w:t>O</w:t>
            </w:r>
            <w:r>
              <w:rPr>
                <w:color w:val="303130"/>
                <w:sz w:val="18"/>
                <w:szCs w:val="18"/>
              </w:rPr>
              <w:t>bject detection</w:t>
            </w:r>
          </w:p>
          <w:p w14:paraId="1D890D42" w14:textId="7555982F" w:rsidR="00F47F1F" w:rsidRPr="00FF4A6C" w:rsidRDefault="00517F3D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  <w:r>
              <w:rPr>
                <w:rFonts w:hint="eastAsia"/>
                <w:color w:val="303130"/>
                <w:sz w:val="18"/>
                <w:szCs w:val="18"/>
              </w:rPr>
              <w:t>U</w:t>
            </w:r>
            <w:r>
              <w:rPr>
                <w:color w:val="303130"/>
                <w:sz w:val="18"/>
                <w:szCs w:val="18"/>
              </w:rPr>
              <w:t>nsupervised learning</w:t>
            </w:r>
          </w:p>
        </w:tc>
      </w:tr>
      <w:tr w:rsidR="00F47F1F" w:rsidRPr="00B97FB4" w14:paraId="2A206D1D" w14:textId="77777777" w:rsidTr="2CCF1A3E">
        <w:tc>
          <w:tcPr>
            <w:tcW w:w="2263" w:type="dxa"/>
          </w:tcPr>
          <w:p w14:paraId="618F05AE" w14:textId="79CF52D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46D9BC7A" w14:textId="222519C4" w:rsidR="00F47F1F" w:rsidRPr="00150909" w:rsidRDefault="00F47F1F" w:rsidP="00F47F1F">
            <w:pPr>
              <w:wordWrap/>
              <w:snapToGrid w:val="0"/>
              <w:rPr>
                <w:b/>
                <w:bCs/>
                <w:color w:val="303130"/>
                <w:sz w:val="18"/>
                <w:szCs w:val="18"/>
              </w:rPr>
            </w:pPr>
          </w:p>
        </w:tc>
      </w:tr>
      <w:tr w:rsidR="00F47F1F" w:rsidRPr="00B97FB4" w14:paraId="041B6439" w14:textId="77777777" w:rsidTr="2CCF1A3E">
        <w:tc>
          <w:tcPr>
            <w:tcW w:w="2263" w:type="dxa"/>
          </w:tcPr>
          <w:p w14:paraId="587E5ED4" w14:textId="345F46D4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  <w:r>
              <w:rPr>
                <w:rFonts w:eastAsiaTheme="minorHAnsi"/>
                <w:b/>
                <w:color w:val="2E74B5" w:themeColor="accent5" w:themeShade="BF"/>
                <w:szCs w:val="20"/>
              </w:rPr>
              <w:t>Employment History</w:t>
            </w:r>
          </w:p>
        </w:tc>
        <w:tc>
          <w:tcPr>
            <w:tcW w:w="6753" w:type="dxa"/>
          </w:tcPr>
          <w:p w14:paraId="0308CFE0" w14:textId="25D5EAE7" w:rsidR="00F47F1F" w:rsidRDefault="00F47F1F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  <w:r>
              <w:rPr>
                <w:rFonts w:eastAsiaTheme="minorHAnsi"/>
                <w:b/>
                <w:color w:val="2E74B5" w:themeColor="accent5" w:themeShade="BF"/>
                <w:sz w:val="18"/>
                <w:szCs w:val="18"/>
              </w:rPr>
              <w:t>2019.04.</w:t>
            </w:r>
            <w:r w:rsidR="00444126">
              <w:rPr>
                <w:rFonts w:eastAsiaTheme="minorHAnsi"/>
                <w:b/>
                <w:color w:val="2E74B5" w:themeColor="accent5" w:themeShade="BF"/>
                <w:sz w:val="18"/>
                <w:szCs w:val="18"/>
              </w:rPr>
              <w:t xml:space="preserve"> </w:t>
            </w:r>
            <w:r>
              <w:rPr>
                <w:rFonts w:eastAsiaTheme="minorHAnsi"/>
                <w:b/>
                <w:color w:val="2E74B5" w:themeColor="accent5" w:themeShade="BF"/>
                <w:sz w:val="18"/>
                <w:szCs w:val="18"/>
              </w:rPr>
              <w:t>-</w:t>
            </w:r>
            <w:r w:rsidR="00444126">
              <w:rPr>
                <w:rFonts w:eastAsiaTheme="minorHAnsi"/>
                <w:b/>
                <w:color w:val="2E74B5" w:themeColor="accent5" w:themeShade="BF"/>
                <w:sz w:val="18"/>
                <w:szCs w:val="18"/>
              </w:rPr>
              <w:t xml:space="preserve"> </w:t>
            </w:r>
            <w:r>
              <w:rPr>
                <w:rFonts w:eastAsiaTheme="minorHAnsi"/>
                <w:b/>
                <w:color w:val="2E74B5" w:themeColor="accent5" w:themeShade="BF"/>
                <w:sz w:val="18"/>
                <w:szCs w:val="18"/>
              </w:rPr>
              <w:t>2019.08</w:t>
            </w:r>
            <w:r w:rsidR="00E01679">
              <w:rPr>
                <w:rFonts w:eastAsiaTheme="minorHAnsi"/>
                <w:b/>
                <w:color w:val="2E74B5" w:themeColor="accent5" w:themeShade="BF"/>
                <w:sz w:val="18"/>
                <w:szCs w:val="18"/>
              </w:rPr>
              <w:t>.</w:t>
            </w:r>
          </w:p>
        </w:tc>
      </w:tr>
      <w:tr w:rsidR="00F47F1F" w:rsidRPr="00B97FB4" w14:paraId="410EE8E0" w14:textId="77777777" w:rsidTr="2CCF1A3E">
        <w:tc>
          <w:tcPr>
            <w:tcW w:w="2263" w:type="dxa"/>
          </w:tcPr>
          <w:p w14:paraId="6F739528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26EBF2EE" w14:textId="77777777" w:rsidR="00F47F1F" w:rsidRDefault="00F47F1F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  <w:r w:rsidRPr="00824223">
              <w:rPr>
                <w:color w:val="303130"/>
                <w:sz w:val="18"/>
                <w:szCs w:val="18"/>
              </w:rPr>
              <w:t>Research Internship in Visual Information Processing Lab., UNIST</w:t>
            </w:r>
          </w:p>
          <w:p w14:paraId="402E08A8" w14:textId="16D9E4A7" w:rsidR="00F47F1F" w:rsidRPr="00906CCF" w:rsidRDefault="004D60B8" w:rsidP="00906CCF">
            <w:pPr>
              <w:pStyle w:val="a5"/>
              <w:numPr>
                <w:ilvl w:val="0"/>
                <w:numId w:val="29"/>
              </w:numPr>
              <w:wordWrap/>
              <w:snapToGrid w:val="0"/>
              <w:ind w:leftChars="0"/>
              <w:rPr>
                <w:color w:val="303130"/>
                <w:sz w:val="18"/>
                <w:szCs w:val="18"/>
              </w:rPr>
            </w:pPr>
            <w:r>
              <w:rPr>
                <w:rFonts w:hint="eastAsia"/>
                <w:color w:val="303130"/>
                <w:sz w:val="18"/>
                <w:szCs w:val="18"/>
              </w:rPr>
              <w:t>O</w:t>
            </w:r>
            <w:r>
              <w:rPr>
                <w:color w:val="303130"/>
                <w:sz w:val="18"/>
                <w:szCs w:val="18"/>
              </w:rPr>
              <w:t>bject detection</w:t>
            </w:r>
          </w:p>
        </w:tc>
      </w:tr>
      <w:tr w:rsidR="00F47F1F" w:rsidRPr="00B97FB4" w14:paraId="087E0791" w14:textId="77777777" w:rsidTr="2CCF1A3E">
        <w:tc>
          <w:tcPr>
            <w:tcW w:w="2263" w:type="dxa"/>
          </w:tcPr>
          <w:p w14:paraId="3906AE61" w14:textId="411B9D53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505C8598" w14:textId="3D1FA62F" w:rsidR="00F47F1F" w:rsidRPr="00EF50D2" w:rsidRDefault="00F47F1F" w:rsidP="00F47F1F">
            <w:pPr>
              <w:wordWrap/>
              <w:overflowPunct w:val="0"/>
              <w:snapToGrid w:val="0"/>
              <w:rPr>
                <w:rFonts w:eastAsiaTheme="minorHAnsi"/>
                <w:b/>
                <w:bCs/>
                <w:color w:val="2E74B5" w:themeColor="accent5" w:themeShade="BF"/>
                <w:sz w:val="16"/>
              </w:rPr>
            </w:pPr>
            <w:r w:rsidRPr="002F7C68">
              <w:rPr>
                <w:rFonts w:hint="eastAsia"/>
                <w:b/>
                <w:bCs/>
                <w:color w:val="2E74B5" w:themeColor="accent5" w:themeShade="BF"/>
                <w:sz w:val="18"/>
                <w:szCs w:val="18"/>
              </w:rPr>
              <w:t>2</w:t>
            </w:r>
            <w:r w:rsidRPr="002F7C68">
              <w:rPr>
                <w:b/>
                <w:bCs/>
                <w:color w:val="2E74B5" w:themeColor="accent5" w:themeShade="BF"/>
                <w:sz w:val="18"/>
                <w:szCs w:val="18"/>
              </w:rPr>
              <w:t>017.06.</w:t>
            </w:r>
            <w:r w:rsidR="00444126">
              <w:rPr>
                <w:b/>
                <w:bCs/>
                <w:color w:val="2E74B5" w:themeColor="accent5" w:themeShade="BF"/>
                <w:sz w:val="18"/>
                <w:szCs w:val="18"/>
              </w:rPr>
              <w:t xml:space="preserve"> </w:t>
            </w:r>
            <w:r w:rsidRPr="002F7C68">
              <w:rPr>
                <w:b/>
                <w:bCs/>
                <w:color w:val="2E74B5" w:themeColor="accent5" w:themeShade="BF"/>
                <w:sz w:val="18"/>
                <w:szCs w:val="18"/>
              </w:rPr>
              <w:t>-</w:t>
            </w:r>
            <w:r w:rsidR="00444126">
              <w:rPr>
                <w:b/>
                <w:bCs/>
                <w:color w:val="2E74B5" w:themeColor="accent5" w:themeShade="BF"/>
                <w:sz w:val="18"/>
                <w:szCs w:val="18"/>
              </w:rPr>
              <w:t xml:space="preserve"> </w:t>
            </w:r>
            <w:r w:rsidRPr="002F7C68">
              <w:rPr>
                <w:b/>
                <w:bCs/>
                <w:color w:val="2E74B5" w:themeColor="accent5" w:themeShade="BF"/>
                <w:sz w:val="18"/>
                <w:szCs w:val="18"/>
              </w:rPr>
              <w:t>2017.11.</w:t>
            </w:r>
          </w:p>
        </w:tc>
      </w:tr>
      <w:tr w:rsidR="00F47F1F" w:rsidRPr="00B97FB4" w14:paraId="4EA99816" w14:textId="77777777" w:rsidTr="2CCF1A3E">
        <w:tc>
          <w:tcPr>
            <w:tcW w:w="2263" w:type="dxa"/>
          </w:tcPr>
          <w:p w14:paraId="65F4F601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4F7D5254" w14:textId="77777777" w:rsidR="00F47F1F" w:rsidRDefault="00F47F1F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  <w:r w:rsidRPr="00824223">
              <w:rPr>
                <w:color w:val="303130"/>
                <w:sz w:val="18"/>
                <w:szCs w:val="18"/>
              </w:rPr>
              <w:t xml:space="preserve">Research Internship in </w:t>
            </w:r>
            <w:r w:rsidRPr="00DF2E63">
              <w:rPr>
                <w:color w:val="303130"/>
                <w:sz w:val="18"/>
                <w:szCs w:val="18"/>
              </w:rPr>
              <w:t>Computer System Architecture Lab</w:t>
            </w:r>
            <w:r w:rsidRPr="00824223">
              <w:rPr>
                <w:color w:val="303130"/>
                <w:sz w:val="18"/>
                <w:szCs w:val="18"/>
              </w:rPr>
              <w:t xml:space="preserve">., </w:t>
            </w:r>
            <w:r>
              <w:rPr>
                <w:color w:val="303130"/>
                <w:sz w:val="18"/>
                <w:szCs w:val="18"/>
              </w:rPr>
              <w:br/>
            </w:r>
            <w:r w:rsidRPr="005E4845">
              <w:rPr>
                <w:color w:val="303130"/>
                <w:sz w:val="18"/>
                <w:szCs w:val="18"/>
              </w:rPr>
              <w:t>Seoul National University of Science and Technology</w:t>
            </w:r>
          </w:p>
          <w:p w14:paraId="018E6447" w14:textId="26D89A1A" w:rsidR="00F47F1F" w:rsidRPr="005A15E8" w:rsidRDefault="00E01679" w:rsidP="00F47F1F">
            <w:pPr>
              <w:pStyle w:val="a5"/>
              <w:numPr>
                <w:ilvl w:val="0"/>
                <w:numId w:val="29"/>
              </w:numPr>
              <w:wordWrap/>
              <w:snapToGrid w:val="0"/>
              <w:ind w:leftChars="0"/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K</w:t>
            </w:r>
            <w:r w:rsidR="00F47F1F" w:rsidRPr="005A15E8">
              <w:rPr>
                <w:color w:val="000000" w:themeColor="text1"/>
                <w:sz w:val="18"/>
                <w:szCs w:val="18"/>
              </w:rPr>
              <w:t>-means clustering, PCA</w:t>
            </w:r>
          </w:p>
        </w:tc>
      </w:tr>
      <w:tr w:rsidR="00F47F1F" w:rsidRPr="00B97FB4" w14:paraId="08921442" w14:textId="77777777" w:rsidTr="2CCF1A3E">
        <w:tc>
          <w:tcPr>
            <w:tcW w:w="2263" w:type="dxa"/>
          </w:tcPr>
          <w:p w14:paraId="5B3C68D8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378F1E81" w14:textId="594B4662" w:rsidR="00F47F1F" w:rsidRPr="00824223" w:rsidRDefault="00F47F1F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</w:p>
        </w:tc>
      </w:tr>
      <w:tr w:rsidR="00F47F1F" w:rsidRPr="00B97FB4" w14:paraId="0DC661E7" w14:textId="77777777" w:rsidTr="2CCF1A3E">
        <w:tc>
          <w:tcPr>
            <w:tcW w:w="2263" w:type="dxa"/>
          </w:tcPr>
          <w:p w14:paraId="671FCFD6" w14:textId="67DED165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  <w:r>
              <w:rPr>
                <w:rFonts w:eastAsiaTheme="minorHAnsi" w:hint="eastAsia"/>
                <w:b/>
                <w:color w:val="2E74B5" w:themeColor="accent5" w:themeShade="BF"/>
                <w:szCs w:val="20"/>
              </w:rPr>
              <w:t>I</w:t>
            </w:r>
            <w:r>
              <w:rPr>
                <w:rFonts w:eastAsiaTheme="minorHAnsi"/>
                <w:b/>
                <w:color w:val="2E74B5" w:themeColor="accent5" w:themeShade="BF"/>
                <w:szCs w:val="20"/>
              </w:rPr>
              <w:t>nternational Conferences</w:t>
            </w:r>
          </w:p>
        </w:tc>
        <w:tc>
          <w:tcPr>
            <w:tcW w:w="6753" w:type="dxa"/>
          </w:tcPr>
          <w:p w14:paraId="6A14076D" w14:textId="34036F3B" w:rsidR="00F47F1F" w:rsidRPr="00D75AA3" w:rsidRDefault="00F47F1F" w:rsidP="00F47F1F">
            <w:pPr>
              <w:wordWrap/>
              <w:overflowPunct w:val="0"/>
              <w:snapToGrid w:val="0"/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</w:pPr>
            <w:r w:rsidRPr="00D75AA3"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  <w:t>Context-Aware Unsupervised Clustering for Person Search.</w:t>
            </w:r>
          </w:p>
          <w:p w14:paraId="4A7536DC" w14:textId="13C0DE6E" w:rsidR="005B61CF" w:rsidRPr="00824223" w:rsidRDefault="00F47F1F" w:rsidP="00B6690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  <w:r w:rsidRPr="00D75AA3">
              <w:rPr>
                <w:rFonts w:eastAsiaTheme="minorHAnsi"/>
                <w:sz w:val="18"/>
                <w:szCs w:val="24"/>
              </w:rPr>
              <w:t xml:space="preserve">Byeong-Ju Han*, </w:t>
            </w:r>
            <w:r w:rsidRPr="00D75AA3">
              <w:rPr>
                <w:rFonts w:eastAsiaTheme="minorHAnsi"/>
                <w:b/>
                <w:bCs/>
                <w:sz w:val="18"/>
                <w:szCs w:val="24"/>
              </w:rPr>
              <w:t>Ku</w:t>
            </w:r>
            <w:r w:rsidR="00A100B4">
              <w:rPr>
                <w:rFonts w:eastAsiaTheme="minorHAnsi"/>
                <w:b/>
                <w:bCs/>
                <w:sz w:val="18"/>
                <w:szCs w:val="24"/>
              </w:rPr>
              <w:t>h</w:t>
            </w:r>
            <w:r w:rsidRPr="00D75AA3">
              <w:rPr>
                <w:rFonts w:eastAsiaTheme="minorHAnsi"/>
                <w:b/>
                <w:bCs/>
                <w:sz w:val="18"/>
                <w:szCs w:val="24"/>
              </w:rPr>
              <w:t>yeun Ko</w:t>
            </w:r>
            <w:r w:rsidRPr="00D75AA3">
              <w:rPr>
                <w:rFonts w:eastAsiaTheme="minorHAnsi"/>
                <w:sz w:val="18"/>
                <w:szCs w:val="24"/>
              </w:rPr>
              <w:t>* and Jae-Young Sim, in BMVC</w:t>
            </w:r>
            <w:r w:rsidR="00C80161">
              <w:rPr>
                <w:rFonts w:eastAsiaTheme="minorHAnsi"/>
                <w:sz w:val="18"/>
                <w:szCs w:val="24"/>
              </w:rPr>
              <w:t>,</w:t>
            </w:r>
            <w:r w:rsidRPr="00D75AA3">
              <w:rPr>
                <w:rFonts w:eastAsiaTheme="minorHAnsi"/>
                <w:sz w:val="18"/>
                <w:szCs w:val="24"/>
              </w:rPr>
              <w:t xml:space="preserve"> 2021.</w:t>
            </w:r>
            <w:r w:rsidR="00B62A7B">
              <w:rPr>
                <w:rFonts w:eastAsiaTheme="minorHAnsi"/>
                <w:sz w:val="18"/>
                <w:szCs w:val="24"/>
              </w:rPr>
              <w:br/>
            </w:r>
            <w:r w:rsidR="00B62A7B" w:rsidRPr="00906CCF">
              <w:rPr>
                <w:rFonts w:eastAsiaTheme="minorHAnsi"/>
                <w:sz w:val="14"/>
              </w:rPr>
              <w:t xml:space="preserve">* </w:t>
            </w:r>
            <w:r w:rsidR="00906CCF">
              <w:rPr>
                <w:rFonts w:eastAsiaTheme="minorHAnsi" w:hint="eastAsia"/>
                <w:sz w:val="14"/>
              </w:rPr>
              <w:t>E</w:t>
            </w:r>
            <w:r w:rsidR="00B62A7B" w:rsidRPr="00906CCF">
              <w:rPr>
                <w:rFonts w:eastAsiaTheme="minorHAnsi"/>
                <w:sz w:val="14"/>
              </w:rPr>
              <w:t xml:space="preserve">qual </w:t>
            </w:r>
            <w:r w:rsidR="00C95809" w:rsidRPr="00C95809">
              <w:rPr>
                <w:rFonts w:eastAsiaTheme="minorHAnsi"/>
                <w:sz w:val="14"/>
              </w:rPr>
              <w:t>contribution</w:t>
            </w:r>
          </w:p>
        </w:tc>
      </w:tr>
      <w:tr w:rsidR="00F47F1F" w:rsidRPr="00B97FB4" w14:paraId="01F0CCE7" w14:textId="77777777" w:rsidTr="2CCF1A3E">
        <w:tc>
          <w:tcPr>
            <w:tcW w:w="2263" w:type="dxa"/>
          </w:tcPr>
          <w:p w14:paraId="0EA69571" w14:textId="755BC34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27BFBE35" w14:textId="43AD0EC0" w:rsidR="00F47F1F" w:rsidRPr="000C7CF5" w:rsidRDefault="000C7CF5" w:rsidP="000C7CF5">
            <w:pPr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</w:pPr>
            <w:r w:rsidRPr="000C7CF5"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  <w:t>End-to-End Trainable Trident Person Search Network Using Adaptive Gradient Propagation</w:t>
            </w:r>
            <w:r w:rsidR="00F47F1F" w:rsidRPr="00D75AA3"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  <w:t>.</w:t>
            </w:r>
          </w:p>
        </w:tc>
      </w:tr>
      <w:tr w:rsidR="00F47F1F" w:rsidRPr="00B97FB4" w14:paraId="41529CB8" w14:textId="77777777" w:rsidTr="2CCF1A3E">
        <w:tc>
          <w:tcPr>
            <w:tcW w:w="2263" w:type="dxa"/>
          </w:tcPr>
          <w:p w14:paraId="0DF15EA3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7FC846D7" w14:textId="384996DD" w:rsidR="00F47F1F" w:rsidRPr="00D75AA3" w:rsidRDefault="00F47F1F" w:rsidP="00F47F1F">
            <w:pPr>
              <w:wordWrap/>
              <w:snapToGrid w:val="0"/>
              <w:rPr>
                <w:color w:val="303130"/>
                <w:sz w:val="18"/>
                <w:szCs w:val="24"/>
              </w:rPr>
            </w:pPr>
            <w:r w:rsidRPr="00D75AA3">
              <w:rPr>
                <w:rFonts w:eastAsiaTheme="minorHAnsi"/>
                <w:sz w:val="18"/>
                <w:szCs w:val="24"/>
              </w:rPr>
              <w:t xml:space="preserve">Byeong-Ju Han, </w:t>
            </w:r>
            <w:r w:rsidRPr="00D75AA3">
              <w:rPr>
                <w:rFonts w:eastAsiaTheme="minorHAnsi"/>
                <w:b/>
                <w:bCs/>
                <w:sz w:val="18"/>
                <w:szCs w:val="24"/>
              </w:rPr>
              <w:t>Ku</w:t>
            </w:r>
            <w:r w:rsidR="00A100B4">
              <w:rPr>
                <w:rFonts w:eastAsiaTheme="minorHAnsi"/>
                <w:b/>
                <w:bCs/>
                <w:sz w:val="18"/>
                <w:szCs w:val="24"/>
              </w:rPr>
              <w:t>h</w:t>
            </w:r>
            <w:r w:rsidRPr="00D75AA3">
              <w:rPr>
                <w:rFonts w:eastAsiaTheme="minorHAnsi"/>
                <w:b/>
                <w:bCs/>
                <w:sz w:val="18"/>
                <w:szCs w:val="24"/>
              </w:rPr>
              <w:t>yeun Ko</w:t>
            </w:r>
            <w:r w:rsidRPr="00D75AA3">
              <w:rPr>
                <w:rFonts w:eastAsiaTheme="minorHAnsi"/>
                <w:sz w:val="18"/>
                <w:szCs w:val="24"/>
              </w:rPr>
              <w:t xml:space="preserve"> and Jae-Young Sim, in Proc. IEEE ICCV, 2021.</w:t>
            </w:r>
          </w:p>
        </w:tc>
      </w:tr>
      <w:tr w:rsidR="00F47F1F" w:rsidRPr="00B97FB4" w14:paraId="3DF38315" w14:textId="77777777" w:rsidTr="2CCF1A3E">
        <w:tc>
          <w:tcPr>
            <w:tcW w:w="2263" w:type="dxa"/>
          </w:tcPr>
          <w:p w14:paraId="19530701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214061C5" w14:textId="77777777" w:rsidR="00F47F1F" w:rsidRPr="00824223" w:rsidRDefault="00F47F1F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</w:p>
        </w:tc>
      </w:tr>
      <w:tr w:rsidR="00F47F1F" w:rsidRPr="00B97FB4" w14:paraId="4D16A519" w14:textId="77777777" w:rsidTr="2CCF1A3E">
        <w:tc>
          <w:tcPr>
            <w:tcW w:w="2263" w:type="dxa"/>
          </w:tcPr>
          <w:p w14:paraId="41F87F2A" w14:textId="473B5AF5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  <w:r>
              <w:rPr>
                <w:rFonts w:eastAsiaTheme="minorHAnsi" w:hint="eastAsia"/>
                <w:b/>
                <w:color w:val="2E74B5" w:themeColor="accent5" w:themeShade="BF"/>
                <w:szCs w:val="20"/>
              </w:rPr>
              <w:t>D</w:t>
            </w:r>
            <w:r>
              <w:rPr>
                <w:rFonts w:eastAsiaTheme="minorHAnsi"/>
                <w:b/>
                <w:color w:val="2E74B5" w:themeColor="accent5" w:themeShade="BF"/>
                <w:szCs w:val="20"/>
              </w:rPr>
              <w:t>omestic Paper</w:t>
            </w:r>
          </w:p>
        </w:tc>
        <w:tc>
          <w:tcPr>
            <w:tcW w:w="6753" w:type="dxa"/>
          </w:tcPr>
          <w:p w14:paraId="7533537C" w14:textId="4B1D4FBB" w:rsidR="00F47F1F" w:rsidRPr="00EB6048" w:rsidRDefault="00F47F1F" w:rsidP="00F47F1F">
            <w:pPr>
              <w:wordWrap/>
              <w:snapToGrid w:val="0"/>
              <w:rPr>
                <w:b/>
                <w:bCs/>
                <w:color w:val="303130"/>
                <w:sz w:val="18"/>
                <w:szCs w:val="18"/>
              </w:rPr>
            </w:pPr>
            <w:r w:rsidRPr="004209B0">
              <w:rPr>
                <w:rFonts w:hint="eastAsia"/>
                <w:b/>
                <w:bCs/>
                <w:color w:val="2E74B5" w:themeColor="accent5" w:themeShade="BF"/>
                <w:sz w:val="18"/>
                <w:szCs w:val="18"/>
              </w:rPr>
              <w:t xml:space="preserve">물체 검출을 위한 색 변환을 이용한 데이터 증가 </w:t>
            </w:r>
          </w:p>
        </w:tc>
      </w:tr>
      <w:tr w:rsidR="00F47F1F" w:rsidRPr="00B97FB4" w14:paraId="24E0EE21" w14:textId="77777777" w:rsidTr="2CCF1A3E">
        <w:tc>
          <w:tcPr>
            <w:tcW w:w="2263" w:type="dxa"/>
          </w:tcPr>
          <w:p w14:paraId="78C87D08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3E718AA7" w14:textId="3E8893E6" w:rsidR="00F47F1F" w:rsidRPr="00824223" w:rsidRDefault="00F47F1F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  <w:r w:rsidRPr="00C16D9C">
              <w:rPr>
                <w:rFonts w:hint="eastAsia"/>
                <w:b/>
                <w:bCs/>
                <w:color w:val="303130"/>
                <w:sz w:val="18"/>
                <w:szCs w:val="18"/>
              </w:rPr>
              <w:t>고규현</w:t>
            </w:r>
            <w:r w:rsidRPr="00E92E23">
              <w:rPr>
                <w:rFonts w:hint="eastAsia"/>
                <w:color w:val="303130"/>
                <w:sz w:val="18"/>
                <w:szCs w:val="18"/>
              </w:rPr>
              <w:t>, 심재영,</w:t>
            </w:r>
            <w:r>
              <w:rPr>
                <w:color w:val="303130"/>
                <w:sz w:val="18"/>
                <w:szCs w:val="18"/>
              </w:rPr>
              <w:t xml:space="preserve"> </w:t>
            </w:r>
            <w:r w:rsidRPr="00E92E23">
              <w:rPr>
                <w:rFonts w:hint="eastAsia"/>
                <w:color w:val="303130"/>
                <w:sz w:val="18"/>
                <w:szCs w:val="18"/>
              </w:rPr>
              <w:t>대한전자공학회 하계종합학술대회, 2020.</w:t>
            </w:r>
          </w:p>
        </w:tc>
      </w:tr>
      <w:tr w:rsidR="00F47F1F" w:rsidRPr="00B97FB4" w14:paraId="6507D2C7" w14:textId="77777777" w:rsidTr="2CCF1A3E">
        <w:tc>
          <w:tcPr>
            <w:tcW w:w="2263" w:type="dxa"/>
          </w:tcPr>
          <w:p w14:paraId="14DACAB0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289E8959" w14:textId="77777777" w:rsidR="00F47F1F" w:rsidRPr="00824223" w:rsidRDefault="00F47F1F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</w:p>
        </w:tc>
      </w:tr>
      <w:tr w:rsidR="00F47F1F" w:rsidRPr="00B97FB4" w14:paraId="696D2F08" w14:textId="77777777" w:rsidTr="2CCF1A3E">
        <w:tc>
          <w:tcPr>
            <w:tcW w:w="2263" w:type="dxa"/>
          </w:tcPr>
          <w:p w14:paraId="4968FF4A" w14:textId="189EA5AA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  <w:r>
              <w:rPr>
                <w:rFonts w:eastAsiaTheme="minorHAnsi" w:hint="eastAsia"/>
                <w:b/>
                <w:color w:val="2E74B5" w:themeColor="accent5" w:themeShade="BF"/>
                <w:szCs w:val="20"/>
              </w:rPr>
              <w:t>D</w:t>
            </w:r>
            <w:r>
              <w:rPr>
                <w:rFonts w:eastAsiaTheme="minorHAnsi"/>
                <w:b/>
                <w:color w:val="2E74B5" w:themeColor="accent5" w:themeShade="BF"/>
                <w:szCs w:val="20"/>
              </w:rPr>
              <w:t>omestic Patent</w:t>
            </w:r>
          </w:p>
        </w:tc>
        <w:tc>
          <w:tcPr>
            <w:tcW w:w="6753" w:type="dxa"/>
          </w:tcPr>
          <w:p w14:paraId="5C16955E" w14:textId="19462CB3" w:rsidR="00F47F1F" w:rsidRPr="008F3D3B" w:rsidRDefault="00F47F1F" w:rsidP="00F47F1F">
            <w:pPr>
              <w:wordWrap/>
              <w:snapToGrid w:val="0"/>
              <w:rPr>
                <w:b/>
                <w:bCs/>
                <w:color w:val="303130"/>
                <w:sz w:val="18"/>
                <w:szCs w:val="18"/>
              </w:rPr>
            </w:pPr>
            <w:r w:rsidRPr="00235B15">
              <w:rPr>
                <w:rFonts w:hint="eastAsia"/>
                <w:b/>
                <w:bCs/>
                <w:color w:val="2E74B5" w:themeColor="accent5" w:themeShade="BF"/>
                <w:sz w:val="18"/>
                <w:szCs w:val="18"/>
              </w:rPr>
              <w:t>객체 검색 모델 및 그 학습 방법</w:t>
            </w:r>
          </w:p>
        </w:tc>
      </w:tr>
      <w:tr w:rsidR="00F47F1F" w:rsidRPr="00B97FB4" w14:paraId="21A4D9DA" w14:textId="77777777" w:rsidTr="2CCF1A3E">
        <w:tc>
          <w:tcPr>
            <w:tcW w:w="2263" w:type="dxa"/>
          </w:tcPr>
          <w:p w14:paraId="1CB237BA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7C108AAC" w14:textId="342D7C83" w:rsidR="00F47F1F" w:rsidRPr="00D60FC4" w:rsidRDefault="00F47F1F" w:rsidP="00F47F1F">
            <w:pPr>
              <w:wordWrap/>
              <w:snapToGrid w:val="0"/>
              <w:rPr>
                <w:rFonts w:eastAsiaTheme="minorHAnsi"/>
                <w:color w:val="303130"/>
                <w:sz w:val="18"/>
                <w:szCs w:val="18"/>
              </w:rPr>
            </w:pPr>
            <w:r w:rsidRPr="00235B15">
              <w:rPr>
                <w:rFonts w:hint="eastAsia"/>
                <w:color w:val="303130"/>
                <w:sz w:val="18"/>
                <w:szCs w:val="18"/>
              </w:rPr>
              <w:t xml:space="preserve">심재영, </w:t>
            </w:r>
            <w:r w:rsidRPr="00235B15">
              <w:rPr>
                <w:rFonts w:hint="eastAsia"/>
                <w:b/>
                <w:bCs/>
                <w:color w:val="303130"/>
                <w:sz w:val="18"/>
                <w:szCs w:val="18"/>
              </w:rPr>
              <w:t>고규현</w:t>
            </w:r>
            <w:r w:rsidRPr="00235B15">
              <w:rPr>
                <w:rFonts w:hint="eastAsia"/>
                <w:color w:val="303130"/>
                <w:sz w:val="18"/>
                <w:szCs w:val="18"/>
              </w:rPr>
              <w:t>, 출원번호 10-2020-0166373, 2020.12.02.</w:t>
            </w:r>
          </w:p>
        </w:tc>
      </w:tr>
      <w:tr w:rsidR="00F47F1F" w:rsidRPr="00B97FB4" w14:paraId="3E7FA8C8" w14:textId="77777777" w:rsidTr="2CCF1A3E">
        <w:tc>
          <w:tcPr>
            <w:tcW w:w="2263" w:type="dxa"/>
          </w:tcPr>
          <w:p w14:paraId="4C46534A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40F62895" w14:textId="7E17C515" w:rsidR="00F47F1F" w:rsidRPr="00B108E4" w:rsidRDefault="00F47F1F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</w:p>
        </w:tc>
      </w:tr>
      <w:tr w:rsidR="00F47F1F" w:rsidRPr="00B97FB4" w14:paraId="2BC665C2" w14:textId="77777777" w:rsidTr="2CCF1A3E">
        <w:tc>
          <w:tcPr>
            <w:tcW w:w="2263" w:type="dxa"/>
          </w:tcPr>
          <w:p w14:paraId="427AD387" w14:textId="28A7B8FE" w:rsidR="00F47F1F" w:rsidRPr="00183A1F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 w:val="18"/>
                <w:szCs w:val="18"/>
              </w:rPr>
            </w:pPr>
            <w:r>
              <w:rPr>
                <w:rFonts w:eastAsiaTheme="minorHAnsi" w:hint="eastAsia"/>
                <w:b/>
                <w:color w:val="2E74B5" w:themeColor="accent5" w:themeShade="BF"/>
                <w:szCs w:val="20"/>
              </w:rPr>
              <w:t>P</w:t>
            </w:r>
            <w:r>
              <w:rPr>
                <w:rFonts w:eastAsiaTheme="minorHAnsi"/>
                <w:b/>
                <w:color w:val="2E74B5" w:themeColor="accent5" w:themeShade="BF"/>
                <w:szCs w:val="20"/>
              </w:rPr>
              <w:t>rojects</w:t>
            </w:r>
            <w:r>
              <w:rPr>
                <w:rFonts w:eastAsiaTheme="minorHAnsi"/>
                <w:b/>
                <w:color w:val="2E74B5" w:themeColor="accent5" w:themeShade="BF"/>
                <w:szCs w:val="20"/>
              </w:rPr>
              <w:br/>
            </w:r>
          </w:p>
        </w:tc>
        <w:tc>
          <w:tcPr>
            <w:tcW w:w="6753" w:type="dxa"/>
          </w:tcPr>
          <w:p w14:paraId="7D11B7D5" w14:textId="6F0A9B4C" w:rsidR="00F47F1F" w:rsidRPr="00824223" w:rsidRDefault="00F47F1F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  <w:r w:rsidRPr="008F3D3B"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  <w:t xml:space="preserve">Information-coordination </w:t>
            </w:r>
            <w:r w:rsidR="00B91015"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  <w:t>T</w:t>
            </w:r>
            <w:r w:rsidRPr="008F3D3B"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  <w:t xml:space="preserve">echnique </w:t>
            </w:r>
            <w:r w:rsidR="00B91015"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  <w:t>E</w:t>
            </w:r>
            <w:r w:rsidRPr="008F3D3B"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  <w:t xml:space="preserve">nabling </w:t>
            </w:r>
            <w:r w:rsidR="00B91015"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  <w:t>A</w:t>
            </w:r>
            <w:r w:rsidRPr="008F3D3B"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  <w:t xml:space="preserve">ugmented </w:t>
            </w:r>
            <w:r w:rsidR="00B91015"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  <w:t>R</w:t>
            </w:r>
            <w:r w:rsidRPr="008F3D3B"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  <w:t xml:space="preserve">eality with </w:t>
            </w:r>
            <w:r w:rsidR="00B91015"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  <w:t>M</w:t>
            </w:r>
            <w:r w:rsidRPr="008F3D3B"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  <w:t xml:space="preserve">obile </w:t>
            </w:r>
            <w:r w:rsidR="00B91015"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  <w:t>O</w:t>
            </w:r>
            <w:r w:rsidRPr="008F3D3B">
              <w:rPr>
                <w:rFonts w:eastAsiaTheme="minorHAnsi"/>
                <w:b/>
                <w:bCs/>
                <w:color w:val="2E74B5" w:themeColor="accent5" w:themeShade="BF"/>
                <w:sz w:val="18"/>
                <w:szCs w:val="24"/>
              </w:rPr>
              <w:t>bjects</w:t>
            </w:r>
          </w:p>
        </w:tc>
      </w:tr>
      <w:tr w:rsidR="00F47F1F" w:rsidRPr="00B97FB4" w14:paraId="15B9326F" w14:textId="77777777" w:rsidTr="2CCF1A3E">
        <w:tc>
          <w:tcPr>
            <w:tcW w:w="2263" w:type="dxa"/>
          </w:tcPr>
          <w:p w14:paraId="753A9538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637B8C10" w14:textId="483C129D" w:rsidR="00F47F1F" w:rsidRPr="00824223" w:rsidRDefault="00F47F1F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  <w:r w:rsidRPr="00D60FC4">
              <w:rPr>
                <w:rFonts w:eastAsiaTheme="minorHAnsi" w:cs="Times New Roman"/>
                <w:kern w:val="0"/>
                <w:sz w:val="18"/>
                <w:szCs w:val="18"/>
              </w:rPr>
              <w:t>Institute for Information &amp; Communications Technology Promotion (IITP)</w:t>
            </w:r>
            <w:r w:rsidRPr="00D60FC4">
              <w:rPr>
                <w:rFonts w:eastAsiaTheme="minorHAnsi" w:cs="Times New Roman"/>
                <w:kern w:val="0"/>
                <w:sz w:val="18"/>
                <w:szCs w:val="18"/>
              </w:rPr>
              <w:br/>
              <w:t>2019.09.01</w:t>
            </w:r>
            <w:r w:rsidR="003D35F9">
              <w:rPr>
                <w:rFonts w:eastAsiaTheme="minorHAnsi" w:cs="Times New Roman" w:hint="eastAsia"/>
                <w:kern w:val="0"/>
                <w:sz w:val="18"/>
                <w:szCs w:val="18"/>
              </w:rPr>
              <w:t>.</w:t>
            </w:r>
            <w:r w:rsidR="0092691A">
              <w:rPr>
                <w:rFonts w:eastAsiaTheme="minorHAnsi" w:cs="Times New Roman"/>
                <w:kern w:val="0"/>
                <w:sz w:val="18"/>
                <w:szCs w:val="18"/>
              </w:rPr>
              <w:t xml:space="preserve"> </w:t>
            </w:r>
            <w:r w:rsidR="00B72B31">
              <w:rPr>
                <w:rFonts w:eastAsiaTheme="minorHAnsi" w:cs="Times New Roman"/>
                <w:kern w:val="0"/>
                <w:sz w:val="18"/>
                <w:szCs w:val="18"/>
              </w:rPr>
              <w:t>–</w:t>
            </w:r>
            <w:r w:rsidR="0092691A">
              <w:rPr>
                <w:rFonts w:eastAsiaTheme="minorHAnsi" w:cs="Times New Roman"/>
                <w:kern w:val="0"/>
                <w:sz w:val="18"/>
                <w:szCs w:val="18"/>
              </w:rPr>
              <w:t xml:space="preserve"> </w:t>
            </w:r>
            <w:r w:rsidR="00B72B31">
              <w:rPr>
                <w:rFonts w:eastAsiaTheme="minorHAnsi" w:cs="Times New Roman"/>
                <w:kern w:val="0"/>
                <w:sz w:val="18"/>
                <w:szCs w:val="18"/>
              </w:rPr>
              <w:t>2021.</w:t>
            </w:r>
            <w:r w:rsidR="00C97AE2">
              <w:rPr>
                <w:rFonts w:eastAsiaTheme="minorHAnsi" w:cs="Times New Roman"/>
                <w:kern w:val="0"/>
                <w:sz w:val="18"/>
                <w:szCs w:val="18"/>
              </w:rPr>
              <w:t>08.31.</w:t>
            </w:r>
          </w:p>
        </w:tc>
      </w:tr>
      <w:tr w:rsidR="00F47F1F" w:rsidRPr="00B97FB4" w14:paraId="69A97B93" w14:textId="77777777" w:rsidTr="2CCF1A3E">
        <w:tc>
          <w:tcPr>
            <w:tcW w:w="2263" w:type="dxa"/>
          </w:tcPr>
          <w:p w14:paraId="7CD08005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1F5A737F" w14:textId="77777777" w:rsidR="00F47F1F" w:rsidRDefault="00F47F1F" w:rsidP="00F47F1F">
            <w:pPr>
              <w:pStyle w:val="a5"/>
              <w:numPr>
                <w:ilvl w:val="0"/>
                <w:numId w:val="27"/>
              </w:numPr>
              <w:wordWrap/>
              <w:snapToGrid w:val="0"/>
              <w:ind w:leftChars="0"/>
              <w:rPr>
                <w:color w:val="303130"/>
                <w:sz w:val="18"/>
                <w:szCs w:val="18"/>
              </w:rPr>
            </w:pPr>
            <w:r>
              <w:rPr>
                <w:rFonts w:hint="eastAsia"/>
                <w:color w:val="303130"/>
                <w:sz w:val="18"/>
                <w:szCs w:val="18"/>
              </w:rPr>
              <w:t>T</w:t>
            </w:r>
            <w:r>
              <w:rPr>
                <w:color w:val="303130"/>
                <w:sz w:val="18"/>
                <w:szCs w:val="18"/>
              </w:rPr>
              <w:t>echnical Lead</w:t>
            </w:r>
          </w:p>
          <w:p w14:paraId="6C0D99FD" w14:textId="77777777" w:rsidR="00F47F1F" w:rsidRDefault="00F47F1F" w:rsidP="00F47F1F">
            <w:pPr>
              <w:pStyle w:val="a5"/>
              <w:numPr>
                <w:ilvl w:val="1"/>
                <w:numId w:val="27"/>
              </w:numPr>
              <w:wordWrap/>
              <w:snapToGrid w:val="0"/>
              <w:ind w:leftChars="0"/>
              <w:rPr>
                <w:color w:val="303130"/>
                <w:sz w:val="18"/>
                <w:szCs w:val="18"/>
              </w:rPr>
            </w:pPr>
            <w:r>
              <w:rPr>
                <w:rFonts w:hint="eastAsia"/>
                <w:color w:val="303130"/>
                <w:sz w:val="18"/>
                <w:szCs w:val="18"/>
              </w:rPr>
              <w:t>U</w:t>
            </w:r>
            <w:r>
              <w:rPr>
                <w:color w:val="303130"/>
                <w:sz w:val="18"/>
                <w:szCs w:val="18"/>
              </w:rPr>
              <w:t>nsupervised person search based on Pytorch</w:t>
            </w:r>
          </w:p>
          <w:p w14:paraId="37C71FCC" w14:textId="3205F554" w:rsidR="00F47F1F" w:rsidRDefault="00F47F1F" w:rsidP="00F47F1F">
            <w:pPr>
              <w:pStyle w:val="a5"/>
              <w:numPr>
                <w:ilvl w:val="1"/>
                <w:numId w:val="27"/>
              </w:numPr>
              <w:wordWrap/>
              <w:snapToGrid w:val="0"/>
              <w:ind w:leftChars="0"/>
              <w:rPr>
                <w:color w:val="303130"/>
                <w:sz w:val="18"/>
                <w:szCs w:val="18"/>
              </w:rPr>
            </w:pPr>
            <w:r w:rsidRPr="00B108E4">
              <w:rPr>
                <w:color w:val="303130"/>
                <w:sz w:val="18"/>
                <w:szCs w:val="18"/>
              </w:rPr>
              <w:t>Object detection based on Pytorch</w:t>
            </w:r>
          </w:p>
          <w:p w14:paraId="6E9C0AE6" w14:textId="77777777" w:rsidR="00F47F1F" w:rsidRDefault="00F47F1F" w:rsidP="00F47F1F">
            <w:pPr>
              <w:pStyle w:val="a5"/>
              <w:numPr>
                <w:ilvl w:val="0"/>
                <w:numId w:val="27"/>
              </w:numPr>
              <w:wordWrap/>
              <w:snapToGrid w:val="0"/>
              <w:ind w:leftChars="0"/>
              <w:rPr>
                <w:color w:val="303130"/>
                <w:sz w:val="18"/>
                <w:szCs w:val="18"/>
              </w:rPr>
            </w:pPr>
            <w:r>
              <w:rPr>
                <w:rFonts w:hint="eastAsia"/>
                <w:color w:val="303130"/>
                <w:sz w:val="18"/>
                <w:szCs w:val="18"/>
              </w:rPr>
              <w:t>R</w:t>
            </w:r>
            <w:r>
              <w:rPr>
                <w:color w:val="303130"/>
                <w:sz w:val="18"/>
                <w:szCs w:val="18"/>
              </w:rPr>
              <w:t>esults</w:t>
            </w:r>
          </w:p>
          <w:p w14:paraId="1D202B3B" w14:textId="2FEAE58C" w:rsidR="00F47F1F" w:rsidRDefault="00F47F1F" w:rsidP="00F47F1F">
            <w:pPr>
              <w:pStyle w:val="a5"/>
              <w:numPr>
                <w:ilvl w:val="1"/>
                <w:numId w:val="27"/>
              </w:numPr>
              <w:wordWrap/>
              <w:snapToGrid w:val="0"/>
              <w:ind w:leftChars="0"/>
              <w:rPr>
                <w:color w:val="303130"/>
                <w:sz w:val="18"/>
                <w:szCs w:val="18"/>
              </w:rPr>
            </w:pPr>
            <w:r>
              <w:rPr>
                <w:color w:val="303130"/>
                <w:sz w:val="18"/>
                <w:szCs w:val="18"/>
              </w:rPr>
              <w:t xml:space="preserve">One </w:t>
            </w:r>
            <w:r w:rsidR="000A06F0">
              <w:rPr>
                <w:color w:val="303130"/>
                <w:sz w:val="18"/>
                <w:szCs w:val="18"/>
              </w:rPr>
              <w:t xml:space="preserve">published </w:t>
            </w:r>
            <w:r>
              <w:rPr>
                <w:color w:val="303130"/>
                <w:sz w:val="18"/>
                <w:szCs w:val="18"/>
              </w:rPr>
              <w:t>paper as co-first author at BMVC</w:t>
            </w:r>
          </w:p>
          <w:p w14:paraId="2CC9D845" w14:textId="0114E77A" w:rsidR="00F47F1F" w:rsidRDefault="00F47F1F" w:rsidP="00F47F1F">
            <w:pPr>
              <w:pStyle w:val="a5"/>
              <w:numPr>
                <w:ilvl w:val="1"/>
                <w:numId w:val="27"/>
              </w:numPr>
              <w:wordWrap/>
              <w:snapToGrid w:val="0"/>
              <w:ind w:leftChars="0"/>
              <w:rPr>
                <w:color w:val="303130"/>
                <w:sz w:val="18"/>
                <w:szCs w:val="18"/>
              </w:rPr>
            </w:pPr>
            <w:r>
              <w:rPr>
                <w:color w:val="303130"/>
                <w:sz w:val="18"/>
                <w:szCs w:val="18"/>
              </w:rPr>
              <w:t xml:space="preserve">One </w:t>
            </w:r>
            <w:r w:rsidR="000A06F0">
              <w:rPr>
                <w:color w:val="303130"/>
                <w:sz w:val="18"/>
                <w:szCs w:val="18"/>
              </w:rPr>
              <w:t xml:space="preserve">published </w:t>
            </w:r>
            <w:r>
              <w:rPr>
                <w:color w:val="303130"/>
                <w:sz w:val="18"/>
                <w:szCs w:val="18"/>
              </w:rPr>
              <w:t>paper as second author at IEEE/CVF ICCV</w:t>
            </w:r>
          </w:p>
          <w:p w14:paraId="421ACF2E" w14:textId="7702E917" w:rsidR="00F47F1F" w:rsidRDefault="00F47F1F" w:rsidP="00F47F1F">
            <w:pPr>
              <w:pStyle w:val="a5"/>
              <w:numPr>
                <w:ilvl w:val="1"/>
                <w:numId w:val="27"/>
              </w:numPr>
              <w:wordWrap/>
              <w:snapToGrid w:val="0"/>
              <w:ind w:leftChars="0"/>
              <w:rPr>
                <w:color w:val="303130"/>
                <w:sz w:val="18"/>
                <w:szCs w:val="18"/>
              </w:rPr>
            </w:pPr>
            <w:r>
              <w:rPr>
                <w:color w:val="303130"/>
                <w:sz w:val="18"/>
                <w:szCs w:val="18"/>
              </w:rPr>
              <w:t xml:space="preserve">One published domestic paper as fist author at </w:t>
            </w:r>
            <w:r>
              <w:rPr>
                <w:color w:val="303130"/>
                <w:sz w:val="18"/>
                <w:szCs w:val="18"/>
              </w:rPr>
              <w:br/>
            </w:r>
            <w:r>
              <w:rPr>
                <w:rFonts w:hint="eastAsia"/>
                <w:color w:val="303130"/>
                <w:sz w:val="18"/>
                <w:szCs w:val="18"/>
              </w:rPr>
              <w:t>대한전자공학회 하계종합학술대회</w:t>
            </w:r>
          </w:p>
          <w:p w14:paraId="65CC4CC1" w14:textId="476BDC43" w:rsidR="00F47F1F" w:rsidRPr="00B108E4" w:rsidRDefault="00F47F1F" w:rsidP="00F47F1F">
            <w:pPr>
              <w:pStyle w:val="a5"/>
              <w:numPr>
                <w:ilvl w:val="1"/>
                <w:numId w:val="27"/>
              </w:numPr>
              <w:wordWrap/>
              <w:snapToGrid w:val="0"/>
              <w:ind w:leftChars="0"/>
              <w:rPr>
                <w:color w:val="303130"/>
                <w:sz w:val="18"/>
                <w:szCs w:val="18"/>
              </w:rPr>
            </w:pPr>
            <w:r>
              <w:rPr>
                <w:color w:val="303130"/>
                <w:sz w:val="18"/>
                <w:szCs w:val="18"/>
              </w:rPr>
              <w:t>One applied domestic patent</w:t>
            </w:r>
          </w:p>
        </w:tc>
      </w:tr>
      <w:tr w:rsidR="00F47F1F" w:rsidRPr="00B97FB4" w14:paraId="4F11EAB6" w14:textId="77777777" w:rsidTr="2CCF1A3E">
        <w:tc>
          <w:tcPr>
            <w:tcW w:w="2263" w:type="dxa"/>
          </w:tcPr>
          <w:p w14:paraId="25F6B316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04411010" w14:textId="77777777" w:rsidR="00F47F1F" w:rsidRPr="00824223" w:rsidRDefault="00F47F1F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</w:p>
        </w:tc>
      </w:tr>
      <w:tr w:rsidR="00F47F1F" w:rsidRPr="00B97FB4" w14:paraId="5E708DE5" w14:textId="77777777" w:rsidTr="2CCF1A3E">
        <w:tc>
          <w:tcPr>
            <w:tcW w:w="2263" w:type="dxa"/>
          </w:tcPr>
          <w:p w14:paraId="7D662B18" w14:textId="6F7302E9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  <w:r>
              <w:rPr>
                <w:rFonts w:eastAsiaTheme="minorHAnsi"/>
                <w:b/>
                <w:color w:val="2E74B5" w:themeColor="accent5" w:themeShade="BF"/>
                <w:szCs w:val="20"/>
              </w:rPr>
              <w:t>Skills</w:t>
            </w:r>
          </w:p>
        </w:tc>
        <w:tc>
          <w:tcPr>
            <w:tcW w:w="6753" w:type="dxa"/>
          </w:tcPr>
          <w:p w14:paraId="539035E6" w14:textId="724CA574" w:rsidR="00F47F1F" w:rsidRPr="00024472" w:rsidRDefault="00F47F1F" w:rsidP="00F47F1F">
            <w:pPr>
              <w:wordWrap/>
              <w:snapToGrid w:val="0"/>
              <w:rPr>
                <w:b/>
                <w:bCs/>
                <w:color w:val="2E74B5" w:themeColor="accent5" w:themeShade="BF"/>
                <w:sz w:val="18"/>
                <w:szCs w:val="18"/>
              </w:rPr>
            </w:pPr>
            <w:r w:rsidRPr="00024472">
              <w:rPr>
                <w:rFonts w:hint="eastAsia"/>
                <w:b/>
                <w:bCs/>
                <w:color w:val="2E74B5" w:themeColor="accent5" w:themeShade="BF"/>
                <w:sz w:val="18"/>
                <w:szCs w:val="18"/>
              </w:rPr>
              <w:t>P</w:t>
            </w:r>
            <w:r w:rsidRPr="00024472">
              <w:rPr>
                <w:b/>
                <w:bCs/>
                <w:color w:val="2E74B5" w:themeColor="accent5" w:themeShade="BF"/>
                <w:sz w:val="18"/>
                <w:szCs w:val="18"/>
              </w:rPr>
              <w:t>rogramming Languages &amp; Frameworks</w:t>
            </w:r>
          </w:p>
        </w:tc>
      </w:tr>
      <w:tr w:rsidR="00F47F1F" w:rsidRPr="00B97FB4" w14:paraId="4D836B3A" w14:textId="77777777" w:rsidTr="2CCF1A3E">
        <w:tc>
          <w:tcPr>
            <w:tcW w:w="2263" w:type="dxa"/>
          </w:tcPr>
          <w:p w14:paraId="597E5838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5F0B3F2C" w14:textId="3AF2B2D2" w:rsidR="00F47F1F" w:rsidRPr="00824223" w:rsidRDefault="00F47F1F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  <w:r>
              <w:rPr>
                <w:color w:val="303130"/>
                <w:sz w:val="18"/>
                <w:szCs w:val="18"/>
              </w:rPr>
              <w:t>Python, Pytorch</w:t>
            </w:r>
            <w:r>
              <w:rPr>
                <w:color w:val="303130"/>
                <w:sz w:val="18"/>
                <w:szCs w:val="18"/>
              </w:rPr>
              <w:br/>
              <w:t xml:space="preserve">Also basic ability with Matlab, Tensorflow </w:t>
            </w:r>
          </w:p>
        </w:tc>
      </w:tr>
      <w:tr w:rsidR="00F47F1F" w:rsidRPr="00B97FB4" w14:paraId="44764557" w14:textId="77777777" w:rsidTr="2CCF1A3E">
        <w:tc>
          <w:tcPr>
            <w:tcW w:w="2263" w:type="dxa"/>
          </w:tcPr>
          <w:p w14:paraId="71230021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66C8E7EC" w14:textId="25E993C2" w:rsidR="00F47F1F" w:rsidRPr="00824223" w:rsidRDefault="00F47F1F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  <w:r>
              <w:rPr>
                <w:b/>
                <w:bCs/>
                <w:color w:val="2E74B5" w:themeColor="accent5" w:themeShade="BF"/>
                <w:sz w:val="18"/>
                <w:szCs w:val="18"/>
              </w:rPr>
              <w:t>Tools &amp; Environments</w:t>
            </w:r>
          </w:p>
        </w:tc>
      </w:tr>
      <w:tr w:rsidR="00F47F1F" w:rsidRPr="00B97FB4" w14:paraId="54F91E8E" w14:textId="77777777" w:rsidTr="2CCF1A3E">
        <w:tc>
          <w:tcPr>
            <w:tcW w:w="2263" w:type="dxa"/>
          </w:tcPr>
          <w:p w14:paraId="084EF712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5869268F" w14:textId="6E57D60B" w:rsidR="00F47F1F" w:rsidRPr="00824223" w:rsidRDefault="00F47F1F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  <w:r>
              <w:rPr>
                <w:rFonts w:hint="eastAsia"/>
                <w:color w:val="303130"/>
                <w:sz w:val="18"/>
                <w:szCs w:val="18"/>
              </w:rPr>
              <w:t>D</w:t>
            </w:r>
            <w:r>
              <w:rPr>
                <w:color w:val="303130"/>
                <w:sz w:val="18"/>
                <w:szCs w:val="18"/>
              </w:rPr>
              <w:t>ocker, Git</w:t>
            </w:r>
            <w:r>
              <w:rPr>
                <w:color w:val="303130"/>
                <w:sz w:val="18"/>
                <w:szCs w:val="18"/>
              </w:rPr>
              <w:br/>
              <w:t>Linux, Windows</w:t>
            </w:r>
          </w:p>
        </w:tc>
      </w:tr>
      <w:tr w:rsidR="00F47F1F" w:rsidRPr="00B97FB4" w14:paraId="076F206C" w14:textId="77777777" w:rsidTr="2CCF1A3E">
        <w:tc>
          <w:tcPr>
            <w:tcW w:w="2263" w:type="dxa"/>
          </w:tcPr>
          <w:p w14:paraId="741608EC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0C612FB0" w14:textId="2D8A27A3" w:rsidR="00F47F1F" w:rsidRPr="00824223" w:rsidRDefault="00F47F1F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</w:p>
        </w:tc>
      </w:tr>
      <w:tr w:rsidR="00F47F1F" w:rsidRPr="00B97FB4" w14:paraId="52559A9D" w14:textId="77777777" w:rsidTr="2CCF1A3E">
        <w:tc>
          <w:tcPr>
            <w:tcW w:w="2263" w:type="dxa"/>
          </w:tcPr>
          <w:p w14:paraId="4376FFC4" w14:textId="77777777" w:rsidR="00F47F1F" w:rsidRPr="00B97FB4" w:rsidRDefault="00F47F1F" w:rsidP="00F47F1F">
            <w:pPr>
              <w:wordWrap/>
              <w:snapToGrid w:val="0"/>
              <w:rPr>
                <w:rFonts w:eastAsiaTheme="minorHAnsi"/>
                <w:b/>
                <w:color w:val="2E74B5" w:themeColor="accent5" w:themeShade="BF"/>
                <w:szCs w:val="20"/>
              </w:rPr>
            </w:pPr>
          </w:p>
        </w:tc>
        <w:tc>
          <w:tcPr>
            <w:tcW w:w="6753" w:type="dxa"/>
          </w:tcPr>
          <w:p w14:paraId="473EE149" w14:textId="281F55CF" w:rsidR="00F47F1F" w:rsidRPr="00824223" w:rsidRDefault="00F47F1F" w:rsidP="00F47F1F">
            <w:pPr>
              <w:wordWrap/>
              <w:snapToGrid w:val="0"/>
              <w:rPr>
                <w:color w:val="303130"/>
                <w:sz w:val="18"/>
                <w:szCs w:val="18"/>
              </w:rPr>
            </w:pPr>
          </w:p>
        </w:tc>
      </w:tr>
    </w:tbl>
    <w:p w14:paraId="002F95F8" w14:textId="77777777" w:rsidR="009E17CF" w:rsidRPr="00B97FB4" w:rsidRDefault="009E17CF" w:rsidP="000434D6">
      <w:pPr>
        <w:snapToGrid w:val="0"/>
        <w:spacing w:after="0" w:line="180" w:lineRule="auto"/>
        <w:jc w:val="left"/>
        <w:rPr>
          <w:rFonts w:eastAsiaTheme="minorHAnsi"/>
          <w:b/>
          <w:color w:val="2E74B5" w:themeColor="accent5" w:themeShade="BF"/>
          <w:szCs w:val="20"/>
        </w:rPr>
      </w:pPr>
    </w:p>
    <w:p w14:paraId="2BE16E45" w14:textId="0250050B" w:rsidR="000544B4" w:rsidRDefault="000544B4" w:rsidP="000434D6">
      <w:pPr>
        <w:snapToGrid w:val="0"/>
        <w:spacing w:after="0" w:line="180" w:lineRule="auto"/>
        <w:jc w:val="left"/>
        <w:rPr>
          <w:rFonts w:eastAsiaTheme="minorHAnsi"/>
          <w:b/>
          <w:sz w:val="36"/>
        </w:rPr>
      </w:pPr>
    </w:p>
    <w:p w14:paraId="52DE1E68" w14:textId="2E416A74" w:rsidR="000544B4" w:rsidRDefault="000544B4" w:rsidP="000434D6">
      <w:pPr>
        <w:snapToGrid w:val="0"/>
        <w:spacing w:after="0" w:line="180" w:lineRule="auto"/>
        <w:jc w:val="left"/>
        <w:rPr>
          <w:rFonts w:eastAsiaTheme="minorHAnsi"/>
          <w:b/>
          <w:sz w:val="36"/>
        </w:rPr>
      </w:pPr>
    </w:p>
    <w:p w14:paraId="4DB9EB7A" w14:textId="708B7BFD" w:rsidR="000544B4" w:rsidRDefault="000544B4" w:rsidP="000434D6">
      <w:pPr>
        <w:snapToGrid w:val="0"/>
        <w:spacing w:after="0" w:line="180" w:lineRule="auto"/>
        <w:jc w:val="left"/>
        <w:rPr>
          <w:rFonts w:eastAsiaTheme="minorHAnsi"/>
          <w:b/>
          <w:sz w:val="36"/>
        </w:rPr>
      </w:pPr>
    </w:p>
    <w:p w14:paraId="32207C7E" w14:textId="2354B0B0" w:rsidR="000544B4" w:rsidRDefault="000544B4" w:rsidP="000434D6">
      <w:pPr>
        <w:snapToGrid w:val="0"/>
        <w:spacing w:after="0" w:line="180" w:lineRule="auto"/>
        <w:jc w:val="left"/>
        <w:rPr>
          <w:rFonts w:eastAsiaTheme="minorHAnsi"/>
          <w:b/>
          <w:sz w:val="36"/>
        </w:rPr>
      </w:pPr>
    </w:p>
    <w:p w14:paraId="030B0B49" w14:textId="59BC9D99" w:rsidR="000544B4" w:rsidRDefault="000544B4" w:rsidP="000434D6">
      <w:pPr>
        <w:snapToGrid w:val="0"/>
        <w:spacing w:after="0" w:line="180" w:lineRule="auto"/>
        <w:jc w:val="left"/>
        <w:rPr>
          <w:rFonts w:eastAsiaTheme="minorHAnsi"/>
          <w:b/>
          <w:sz w:val="36"/>
        </w:rPr>
      </w:pPr>
    </w:p>
    <w:p w14:paraId="33F6EBA0" w14:textId="22BA18F7" w:rsidR="000544B4" w:rsidRDefault="000544B4" w:rsidP="000434D6">
      <w:pPr>
        <w:snapToGrid w:val="0"/>
        <w:spacing w:after="0" w:line="180" w:lineRule="auto"/>
        <w:jc w:val="left"/>
        <w:rPr>
          <w:rFonts w:eastAsiaTheme="minorHAnsi"/>
          <w:b/>
          <w:sz w:val="36"/>
        </w:rPr>
      </w:pPr>
    </w:p>
    <w:sectPr w:rsidR="000544B4" w:rsidSect="00506A0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085A1" w14:textId="77777777" w:rsidR="00717703" w:rsidRDefault="00717703" w:rsidP="00876D36">
      <w:pPr>
        <w:spacing w:after="0" w:line="240" w:lineRule="auto"/>
      </w:pPr>
      <w:r>
        <w:separator/>
      </w:r>
    </w:p>
  </w:endnote>
  <w:endnote w:type="continuationSeparator" w:id="0">
    <w:p w14:paraId="5014BAF5" w14:textId="77777777" w:rsidR="00717703" w:rsidRDefault="00717703" w:rsidP="00876D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CBBA1" w14:textId="77777777" w:rsidR="00717703" w:rsidRDefault="00717703" w:rsidP="00876D36">
      <w:pPr>
        <w:spacing w:after="0" w:line="240" w:lineRule="auto"/>
      </w:pPr>
      <w:r>
        <w:separator/>
      </w:r>
    </w:p>
  </w:footnote>
  <w:footnote w:type="continuationSeparator" w:id="0">
    <w:p w14:paraId="35FA21C4" w14:textId="77777777" w:rsidR="00717703" w:rsidRDefault="00717703" w:rsidP="00876D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4991"/>
    <w:multiLevelType w:val="hybridMultilevel"/>
    <w:tmpl w:val="0BCC022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9F53220"/>
    <w:multiLevelType w:val="hybridMultilevel"/>
    <w:tmpl w:val="581A4BD4"/>
    <w:lvl w:ilvl="0" w:tplc="2D0A4632">
      <w:start w:val="1"/>
      <w:numFmt w:val="decimal"/>
      <w:lvlText w:val="[%1]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BF56C6F"/>
    <w:multiLevelType w:val="hybridMultilevel"/>
    <w:tmpl w:val="ED9AB7C6"/>
    <w:lvl w:ilvl="0" w:tplc="593E1A78">
      <w:start w:val="1"/>
      <w:numFmt w:val="decimal"/>
      <w:lvlText w:val="[%1]"/>
      <w:lvlJc w:val="left"/>
      <w:pPr>
        <w:ind w:left="400" w:hanging="40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0D53637D"/>
    <w:multiLevelType w:val="hybridMultilevel"/>
    <w:tmpl w:val="E5EE6C02"/>
    <w:lvl w:ilvl="0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4292EEA"/>
    <w:multiLevelType w:val="multilevel"/>
    <w:tmpl w:val="0DFE1ADE"/>
    <w:styleLink w:val="3"/>
    <w:lvl w:ilvl="0">
      <w:start w:val="1"/>
      <w:numFmt w:val="decimal"/>
      <w:lvlText w:val="[%1]"/>
      <w:lvlJc w:val="left"/>
      <w:pPr>
        <w:ind w:left="400" w:hanging="4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800" w:hanging="400"/>
      </w:p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1BC46BA9"/>
    <w:multiLevelType w:val="hybridMultilevel"/>
    <w:tmpl w:val="18643510"/>
    <w:lvl w:ilvl="0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6" w15:restartNumberingAfterBreak="0">
    <w:nsid w:val="23A23C77"/>
    <w:multiLevelType w:val="hybridMultilevel"/>
    <w:tmpl w:val="C7163758"/>
    <w:lvl w:ilvl="0" w:tplc="04090009">
      <w:start w:val="1"/>
      <w:numFmt w:val="bullet"/>
      <w:lvlText w:val="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7" w15:restartNumberingAfterBreak="0">
    <w:nsid w:val="24422754"/>
    <w:multiLevelType w:val="hybridMultilevel"/>
    <w:tmpl w:val="047C7C2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6983EC7"/>
    <w:multiLevelType w:val="hybridMultilevel"/>
    <w:tmpl w:val="4E36BBAE"/>
    <w:lvl w:ilvl="0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9" w15:restartNumberingAfterBreak="0">
    <w:nsid w:val="279D5D85"/>
    <w:multiLevelType w:val="hybridMultilevel"/>
    <w:tmpl w:val="FFA0675A"/>
    <w:lvl w:ilvl="0" w:tplc="965E2714">
      <w:start w:val="10"/>
      <w:numFmt w:val="bullet"/>
      <w:lvlText w:val="-"/>
      <w:lvlJc w:val="left"/>
      <w:pPr>
        <w:ind w:left="11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345F5399"/>
    <w:multiLevelType w:val="hybridMultilevel"/>
    <w:tmpl w:val="D4E6350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3B0B662D"/>
    <w:multiLevelType w:val="hybridMultilevel"/>
    <w:tmpl w:val="C1A200DA"/>
    <w:lvl w:ilvl="0" w:tplc="CC241BB8">
      <w:start w:val="5"/>
      <w:numFmt w:val="bullet"/>
      <w:lvlText w:val="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2" w15:restartNumberingAfterBreak="0">
    <w:nsid w:val="3E295A9B"/>
    <w:multiLevelType w:val="hybridMultilevel"/>
    <w:tmpl w:val="533CBD4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40B50EA3"/>
    <w:multiLevelType w:val="hybridMultilevel"/>
    <w:tmpl w:val="FB1273FE"/>
    <w:lvl w:ilvl="0" w:tplc="04090009">
      <w:start w:val="1"/>
      <w:numFmt w:val="bullet"/>
      <w:lvlText w:val="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4" w15:restartNumberingAfterBreak="0">
    <w:nsid w:val="40CA459E"/>
    <w:multiLevelType w:val="hybridMultilevel"/>
    <w:tmpl w:val="95988F5E"/>
    <w:lvl w:ilvl="0" w:tplc="8862981A">
      <w:start w:val="10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0F64F8A"/>
    <w:multiLevelType w:val="hybridMultilevel"/>
    <w:tmpl w:val="42BA2952"/>
    <w:lvl w:ilvl="0" w:tplc="FD4018B8">
      <w:start w:val="1"/>
      <w:numFmt w:val="decimal"/>
      <w:lvlText w:val="[%1]"/>
      <w:lvlJc w:val="righ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456A37EF"/>
    <w:multiLevelType w:val="hybridMultilevel"/>
    <w:tmpl w:val="0F5CA3F6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7" w15:restartNumberingAfterBreak="0">
    <w:nsid w:val="474E426C"/>
    <w:multiLevelType w:val="hybridMultilevel"/>
    <w:tmpl w:val="E800ED0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4A002A4B"/>
    <w:multiLevelType w:val="hybridMultilevel"/>
    <w:tmpl w:val="886876FA"/>
    <w:lvl w:ilvl="0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9" w15:restartNumberingAfterBreak="0">
    <w:nsid w:val="4D8C3FE4"/>
    <w:multiLevelType w:val="hybridMultilevel"/>
    <w:tmpl w:val="B90CA38C"/>
    <w:lvl w:ilvl="0" w:tplc="965E2714">
      <w:start w:val="10"/>
      <w:numFmt w:val="bullet"/>
      <w:lvlText w:val="-"/>
      <w:lvlJc w:val="left"/>
      <w:pPr>
        <w:ind w:left="11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0" w15:restartNumberingAfterBreak="0">
    <w:nsid w:val="53912E70"/>
    <w:multiLevelType w:val="hybridMultilevel"/>
    <w:tmpl w:val="3E8C015A"/>
    <w:lvl w:ilvl="0" w:tplc="965E2714">
      <w:start w:val="10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1" w15:restartNumberingAfterBreak="0">
    <w:nsid w:val="581D0E16"/>
    <w:multiLevelType w:val="hybridMultilevel"/>
    <w:tmpl w:val="95D46726"/>
    <w:lvl w:ilvl="0" w:tplc="04090009">
      <w:start w:val="1"/>
      <w:numFmt w:val="bullet"/>
      <w:lvlText w:val=""/>
      <w:lvlJc w:val="left"/>
      <w:pPr>
        <w:ind w:left="400" w:hanging="400"/>
      </w:pPr>
      <w:rPr>
        <w:rFonts w:ascii="Wingdings" w:hAnsi="Wingdings" w:hint="default"/>
      </w:rPr>
    </w:lvl>
    <w:lvl w:ilvl="1" w:tplc="9AFEA048">
      <w:start w:val="2"/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theme="minorBidi" w:hint="eastAsia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2" w15:restartNumberingAfterBreak="0">
    <w:nsid w:val="5B3557ED"/>
    <w:multiLevelType w:val="hybridMultilevel"/>
    <w:tmpl w:val="D55823C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3" w15:restartNumberingAfterBreak="0">
    <w:nsid w:val="5C1A2E45"/>
    <w:multiLevelType w:val="hybridMultilevel"/>
    <w:tmpl w:val="4BDA6EEA"/>
    <w:lvl w:ilvl="0" w:tplc="04090003">
      <w:start w:val="1"/>
      <w:numFmt w:val="bullet"/>
      <w:lvlText w:val="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5F730E45"/>
    <w:multiLevelType w:val="multilevel"/>
    <w:tmpl w:val="D09816A4"/>
    <w:styleLink w:val="1"/>
    <w:lvl w:ilvl="0">
      <w:start w:val="1"/>
      <w:numFmt w:val="decimal"/>
      <w:lvlText w:val="[%1]"/>
      <w:lvlJc w:val="left"/>
      <w:pPr>
        <w:tabs>
          <w:tab w:val="num" w:pos="399"/>
        </w:tabs>
        <w:ind w:left="400" w:hanging="4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800" w:hanging="400"/>
      </w:p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25" w15:restartNumberingAfterBreak="0">
    <w:nsid w:val="609338CB"/>
    <w:multiLevelType w:val="multilevel"/>
    <w:tmpl w:val="94702462"/>
    <w:styleLink w:val="2"/>
    <w:lvl w:ilvl="0">
      <w:start w:val="1"/>
      <w:numFmt w:val="decimal"/>
      <w:lvlText w:val="[%1]"/>
      <w:lvlJc w:val="left"/>
      <w:pPr>
        <w:ind w:left="400" w:hanging="4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800" w:hanging="400"/>
      </w:pPr>
    </w:lvl>
    <w:lvl w:ilvl="2">
      <w:start w:val="1"/>
      <w:numFmt w:val="lowerRoman"/>
      <w:lvlText w:val="%3."/>
      <w:lvlJc w:val="right"/>
      <w:pPr>
        <w:ind w:left="1200" w:hanging="400"/>
      </w:pPr>
    </w:lvl>
    <w:lvl w:ilvl="3">
      <w:start w:val="1"/>
      <w:numFmt w:val="decimal"/>
      <w:lvlText w:val="%4."/>
      <w:lvlJc w:val="left"/>
      <w:pPr>
        <w:ind w:left="1600" w:hanging="400"/>
      </w:pPr>
    </w:lvl>
    <w:lvl w:ilvl="4">
      <w:start w:val="1"/>
      <w:numFmt w:val="upperLetter"/>
      <w:lvlText w:val="%5."/>
      <w:lvlJc w:val="left"/>
      <w:pPr>
        <w:ind w:left="2000" w:hanging="400"/>
      </w:pPr>
    </w:lvl>
    <w:lvl w:ilvl="5">
      <w:start w:val="1"/>
      <w:numFmt w:val="lowerRoman"/>
      <w:lvlText w:val="%6."/>
      <w:lvlJc w:val="right"/>
      <w:pPr>
        <w:ind w:left="2400" w:hanging="400"/>
      </w:pPr>
    </w:lvl>
    <w:lvl w:ilvl="6">
      <w:start w:val="1"/>
      <w:numFmt w:val="decimal"/>
      <w:lvlText w:val="%7."/>
      <w:lvlJc w:val="left"/>
      <w:pPr>
        <w:ind w:left="2800" w:hanging="400"/>
      </w:pPr>
    </w:lvl>
    <w:lvl w:ilvl="7">
      <w:start w:val="1"/>
      <w:numFmt w:val="upperLetter"/>
      <w:lvlText w:val="%8."/>
      <w:lvlJc w:val="left"/>
      <w:pPr>
        <w:ind w:left="3200" w:hanging="400"/>
      </w:pPr>
    </w:lvl>
    <w:lvl w:ilvl="8">
      <w:start w:val="1"/>
      <w:numFmt w:val="lowerRoman"/>
      <w:lvlText w:val="%9."/>
      <w:lvlJc w:val="right"/>
      <w:pPr>
        <w:ind w:left="3600" w:hanging="400"/>
      </w:pPr>
    </w:lvl>
  </w:abstractNum>
  <w:abstractNum w:abstractNumId="26" w15:restartNumberingAfterBreak="0">
    <w:nsid w:val="6FF56150"/>
    <w:multiLevelType w:val="hybridMultilevel"/>
    <w:tmpl w:val="6F9892FA"/>
    <w:lvl w:ilvl="0" w:tplc="965E2714">
      <w:start w:val="10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 w15:restartNumberingAfterBreak="0">
    <w:nsid w:val="76853029"/>
    <w:multiLevelType w:val="hybridMultilevel"/>
    <w:tmpl w:val="8410F984"/>
    <w:lvl w:ilvl="0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8" w15:restartNumberingAfterBreak="0">
    <w:nsid w:val="78FB0AA3"/>
    <w:multiLevelType w:val="hybridMultilevel"/>
    <w:tmpl w:val="F064DA5E"/>
    <w:lvl w:ilvl="0" w:tplc="04090003">
      <w:start w:val="1"/>
      <w:numFmt w:val="bullet"/>
      <w:lvlText w:val="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2"/>
  </w:num>
  <w:num w:numId="2">
    <w:abstractNumId w:val="14"/>
  </w:num>
  <w:num w:numId="3">
    <w:abstractNumId w:val="23"/>
  </w:num>
  <w:num w:numId="4">
    <w:abstractNumId w:val="26"/>
  </w:num>
  <w:num w:numId="5">
    <w:abstractNumId w:val="19"/>
  </w:num>
  <w:num w:numId="6">
    <w:abstractNumId w:val="5"/>
  </w:num>
  <w:num w:numId="7">
    <w:abstractNumId w:val="18"/>
  </w:num>
  <w:num w:numId="8">
    <w:abstractNumId w:val="27"/>
  </w:num>
  <w:num w:numId="9">
    <w:abstractNumId w:val="8"/>
  </w:num>
  <w:num w:numId="10">
    <w:abstractNumId w:val="20"/>
  </w:num>
  <w:num w:numId="11">
    <w:abstractNumId w:val="9"/>
  </w:num>
  <w:num w:numId="12">
    <w:abstractNumId w:val="28"/>
  </w:num>
  <w:num w:numId="13">
    <w:abstractNumId w:val="3"/>
  </w:num>
  <w:num w:numId="14">
    <w:abstractNumId w:val="11"/>
  </w:num>
  <w:num w:numId="15">
    <w:abstractNumId w:val="15"/>
  </w:num>
  <w:num w:numId="16">
    <w:abstractNumId w:val="2"/>
  </w:num>
  <w:num w:numId="17">
    <w:abstractNumId w:val="24"/>
  </w:num>
  <w:num w:numId="18">
    <w:abstractNumId w:val="25"/>
  </w:num>
  <w:num w:numId="19">
    <w:abstractNumId w:val="4"/>
  </w:num>
  <w:num w:numId="20">
    <w:abstractNumId w:val="16"/>
  </w:num>
  <w:num w:numId="21">
    <w:abstractNumId w:val="17"/>
  </w:num>
  <w:num w:numId="22">
    <w:abstractNumId w:val="12"/>
  </w:num>
  <w:num w:numId="23">
    <w:abstractNumId w:val="1"/>
  </w:num>
  <w:num w:numId="24">
    <w:abstractNumId w:val="7"/>
  </w:num>
  <w:num w:numId="25">
    <w:abstractNumId w:val="10"/>
  </w:num>
  <w:num w:numId="26">
    <w:abstractNumId w:val="0"/>
  </w:num>
  <w:num w:numId="27">
    <w:abstractNumId w:val="21"/>
  </w:num>
  <w:num w:numId="28">
    <w:abstractNumId w:val="6"/>
  </w:num>
  <w:num w:numId="2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0szC3NDI1NzOztLRQ0lEKTi0uzszPAykwrAUAKAnHKSwAAAA="/>
  </w:docVars>
  <w:rsids>
    <w:rsidRoot w:val="00A43D32"/>
    <w:rsid w:val="000049CD"/>
    <w:rsid w:val="00012653"/>
    <w:rsid w:val="00017583"/>
    <w:rsid w:val="000208F1"/>
    <w:rsid w:val="000212CB"/>
    <w:rsid w:val="00021733"/>
    <w:rsid w:val="00024472"/>
    <w:rsid w:val="00033839"/>
    <w:rsid w:val="000434D6"/>
    <w:rsid w:val="00050CED"/>
    <w:rsid w:val="000544B4"/>
    <w:rsid w:val="000756EC"/>
    <w:rsid w:val="000811D4"/>
    <w:rsid w:val="00084148"/>
    <w:rsid w:val="000952BC"/>
    <w:rsid w:val="00096E1C"/>
    <w:rsid w:val="000A06F0"/>
    <w:rsid w:val="000C5DE6"/>
    <w:rsid w:val="000C7CF5"/>
    <w:rsid w:val="000D0E7C"/>
    <w:rsid w:val="000D6C51"/>
    <w:rsid w:val="000E15CB"/>
    <w:rsid w:val="000E470C"/>
    <w:rsid w:val="000F4FC3"/>
    <w:rsid w:val="000F6408"/>
    <w:rsid w:val="000F7567"/>
    <w:rsid w:val="0010177B"/>
    <w:rsid w:val="001022EA"/>
    <w:rsid w:val="001025F4"/>
    <w:rsid w:val="00111ACA"/>
    <w:rsid w:val="001122B6"/>
    <w:rsid w:val="001329CD"/>
    <w:rsid w:val="00136BC4"/>
    <w:rsid w:val="0015073F"/>
    <w:rsid w:val="00150909"/>
    <w:rsid w:val="00154E42"/>
    <w:rsid w:val="00161ABB"/>
    <w:rsid w:val="00170C80"/>
    <w:rsid w:val="00183A1F"/>
    <w:rsid w:val="001A00F0"/>
    <w:rsid w:val="001A060F"/>
    <w:rsid w:val="001A5C36"/>
    <w:rsid w:val="001B733D"/>
    <w:rsid w:val="001C1CC2"/>
    <w:rsid w:val="001C4BC6"/>
    <w:rsid w:val="001D55AA"/>
    <w:rsid w:val="001D6F9E"/>
    <w:rsid w:val="001F6E9F"/>
    <w:rsid w:val="00212A7D"/>
    <w:rsid w:val="00235B15"/>
    <w:rsid w:val="00252BB5"/>
    <w:rsid w:val="0025593E"/>
    <w:rsid w:val="00256EC5"/>
    <w:rsid w:val="00265525"/>
    <w:rsid w:val="00265BC0"/>
    <w:rsid w:val="00272827"/>
    <w:rsid w:val="00275955"/>
    <w:rsid w:val="00280B25"/>
    <w:rsid w:val="00281808"/>
    <w:rsid w:val="002866C9"/>
    <w:rsid w:val="002923BC"/>
    <w:rsid w:val="002C275F"/>
    <w:rsid w:val="002D2DA8"/>
    <w:rsid w:val="002D4921"/>
    <w:rsid w:val="002E7A66"/>
    <w:rsid w:val="002F7C68"/>
    <w:rsid w:val="00332DE7"/>
    <w:rsid w:val="003775A4"/>
    <w:rsid w:val="00392CA2"/>
    <w:rsid w:val="003B2E21"/>
    <w:rsid w:val="003C1FDB"/>
    <w:rsid w:val="003C33AA"/>
    <w:rsid w:val="003D2405"/>
    <w:rsid w:val="003D32AD"/>
    <w:rsid w:val="003D35F9"/>
    <w:rsid w:val="003E28B1"/>
    <w:rsid w:val="003F0219"/>
    <w:rsid w:val="003F4E60"/>
    <w:rsid w:val="00403F4B"/>
    <w:rsid w:val="00412BE4"/>
    <w:rsid w:val="004171E8"/>
    <w:rsid w:val="004209B0"/>
    <w:rsid w:val="004244E7"/>
    <w:rsid w:val="004269A2"/>
    <w:rsid w:val="00433C14"/>
    <w:rsid w:val="0044002A"/>
    <w:rsid w:val="004426F7"/>
    <w:rsid w:val="00444126"/>
    <w:rsid w:val="0046268F"/>
    <w:rsid w:val="0046670F"/>
    <w:rsid w:val="00471C4E"/>
    <w:rsid w:val="004932F8"/>
    <w:rsid w:val="004A1FC6"/>
    <w:rsid w:val="004A2B0F"/>
    <w:rsid w:val="004D60B8"/>
    <w:rsid w:val="004D66F4"/>
    <w:rsid w:val="004F22ED"/>
    <w:rsid w:val="004F3FA0"/>
    <w:rsid w:val="005031CA"/>
    <w:rsid w:val="00506A02"/>
    <w:rsid w:val="00510FAB"/>
    <w:rsid w:val="005133DD"/>
    <w:rsid w:val="00514CF5"/>
    <w:rsid w:val="005170DF"/>
    <w:rsid w:val="00517F3D"/>
    <w:rsid w:val="00523C9B"/>
    <w:rsid w:val="005243AB"/>
    <w:rsid w:val="00532598"/>
    <w:rsid w:val="0055237B"/>
    <w:rsid w:val="00563E62"/>
    <w:rsid w:val="00584C9A"/>
    <w:rsid w:val="00595D84"/>
    <w:rsid w:val="005A06B2"/>
    <w:rsid w:val="005A15E8"/>
    <w:rsid w:val="005B43FA"/>
    <w:rsid w:val="005B4400"/>
    <w:rsid w:val="005B4B22"/>
    <w:rsid w:val="005B61CF"/>
    <w:rsid w:val="005C50FA"/>
    <w:rsid w:val="005D4AAB"/>
    <w:rsid w:val="005E4845"/>
    <w:rsid w:val="005E6A9F"/>
    <w:rsid w:val="005F2355"/>
    <w:rsid w:val="005F380F"/>
    <w:rsid w:val="005F5FB7"/>
    <w:rsid w:val="005F65CA"/>
    <w:rsid w:val="006014BA"/>
    <w:rsid w:val="00606DA4"/>
    <w:rsid w:val="0061087B"/>
    <w:rsid w:val="00625165"/>
    <w:rsid w:val="0063451E"/>
    <w:rsid w:val="0064136A"/>
    <w:rsid w:val="0064505A"/>
    <w:rsid w:val="00653610"/>
    <w:rsid w:val="00661F87"/>
    <w:rsid w:val="00670C96"/>
    <w:rsid w:val="0068249C"/>
    <w:rsid w:val="00697993"/>
    <w:rsid w:val="006B2D59"/>
    <w:rsid w:val="006D0400"/>
    <w:rsid w:val="006D498A"/>
    <w:rsid w:val="006E612B"/>
    <w:rsid w:val="007054F8"/>
    <w:rsid w:val="007137AE"/>
    <w:rsid w:val="00717703"/>
    <w:rsid w:val="007204B7"/>
    <w:rsid w:val="00730988"/>
    <w:rsid w:val="007370A1"/>
    <w:rsid w:val="0074686A"/>
    <w:rsid w:val="00747255"/>
    <w:rsid w:val="00764BD4"/>
    <w:rsid w:val="00767E2B"/>
    <w:rsid w:val="00771FED"/>
    <w:rsid w:val="007767DE"/>
    <w:rsid w:val="00776DDD"/>
    <w:rsid w:val="00797221"/>
    <w:rsid w:val="007A5268"/>
    <w:rsid w:val="007B03E2"/>
    <w:rsid w:val="007C0574"/>
    <w:rsid w:val="007C727A"/>
    <w:rsid w:val="007D24CB"/>
    <w:rsid w:val="007D6FB8"/>
    <w:rsid w:val="007D7ED4"/>
    <w:rsid w:val="007E0C48"/>
    <w:rsid w:val="007E627B"/>
    <w:rsid w:val="00801007"/>
    <w:rsid w:val="00804DF5"/>
    <w:rsid w:val="00824223"/>
    <w:rsid w:val="008253C0"/>
    <w:rsid w:val="008311A6"/>
    <w:rsid w:val="00840DAA"/>
    <w:rsid w:val="00844B5E"/>
    <w:rsid w:val="00856D26"/>
    <w:rsid w:val="00871010"/>
    <w:rsid w:val="00875D18"/>
    <w:rsid w:val="00876D36"/>
    <w:rsid w:val="00885747"/>
    <w:rsid w:val="0089454C"/>
    <w:rsid w:val="008A7D24"/>
    <w:rsid w:val="008B294A"/>
    <w:rsid w:val="008B7932"/>
    <w:rsid w:val="008C5F93"/>
    <w:rsid w:val="008F3D3B"/>
    <w:rsid w:val="00906CCF"/>
    <w:rsid w:val="00911301"/>
    <w:rsid w:val="009153DE"/>
    <w:rsid w:val="0092005B"/>
    <w:rsid w:val="009221A2"/>
    <w:rsid w:val="0092691A"/>
    <w:rsid w:val="00942660"/>
    <w:rsid w:val="009454C1"/>
    <w:rsid w:val="00967720"/>
    <w:rsid w:val="00973E00"/>
    <w:rsid w:val="009C3032"/>
    <w:rsid w:val="009E05B0"/>
    <w:rsid w:val="009E17CF"/>
    <w:rsid w:val="009E7490"/>
    <w:rsid w:val="00A0569D"/>
    <w:rsid w:val="00A0675E"/>
    <w:rsid w:val="00A100B4"/>
    <w:rsid w:val="00A1179B"/>
    <w:rsid w:val="00A307BD"/>
    <w:rsid w:val="00A426E7"/>
    <w:rsid w:val="00A42C83"/>
    <w:rsid w:val="00A43D32"/>
    <w:rsid w:val="00A4612E"/>
    <w:rsid w:val="00A47BBE"/>
    <w:rsid w:val="00A54548"/>
    <w:rsid w:val="00A54F07"/>
    <w:rsid w:val="00A67B65"/>
    <w:rsid w:val="00A76546"/>
    <w:rsid w:val="00A83F70"/>
    <w:rsid w:val="00A91C00"/>
    <w:rsid w:val="00A91F44"/>
    <w:rsid w:val="00AB0975"/>
    <w:rsid w:val="00AB2B9F"/>
    <w:rsid w:val="00AC0854"/>
    <w:rsid w:val="00AF0324"/>
    <w:rsid w:val="00AF0601"/>
    <w:rsid w:val="00AF395A"/>
    <w:rsid w:val="00B03EAD"/>
    <w:rsid w:val="00B108E4"/>
    <w:rsid w:val="00B1552A"/>
    <w:rsid w:val="00B32E9C"/>
    <w:rsid w:val="00B4785C"/>
    <w:rsid w:val="00B62A7B"/>
    <w:rsid w:val="00B6690F"/>
    <w:rsid w:val="00B72B31"/>
    <w:rsid w:val="00B72BEA"/>
    <w:rsid w:val="00B80FAE"/>
    <w:rsid w:val="00B8314C"/>
    <w:rsid w:val="00B91015"/>
    <w:rsid w:val="00B93DF9"/>
    <w:rsid w:val="00B956F9"/>
    <w:rsid w:val="00B97FB4"/>
    <w:rsid w:val="00BA2231"/>
    <w:rsid w:val="00BC3924"/>
    <w:rsid w:val="00BD7C4F"/>
    <w:rsid w:val="00BE6FA5"/>
    <w:rsid w:val="00C10BB1"/>
    <w:rsid w:val="00C16D9C"/>
    <w:rsid w:val="00C40216"/>
    <w:rsid w:val="00C57AA0"/>
    <w:rsid w:val="00C80161"/>
    <w:rsid w:val="00C91B52"/>
    <w:rsid w:val="00C95809"/>
    <w:rsid w:val="00C97AE2"/>
    <w:rsid w:val="00CA04B4"/>
    <w:rsid w:val="00CB04BB"/>
    <w:rsid w:val="00CB4543"/>
    <w:rsid w:val="00CB5775"/>
    <w:rsid w:val="00CC5DC5"/>
    <w:rsid w:val="00CC7724"/>
    <w:rsid w:val="00CD08BD"/>
    <w:rsid w:val="00CE2C10"/>
    <w:rsid w:val="00CE4E63"/>
    <w:rsid w:val="00CE51C5"/>
    <w:rsid w:val="00D00907"/>
    <w:rsid w:val="00D0493C"/>
    <w:rsid w:val="00D10A10"/>
    <w:rsid w:val="00D35310"/>
    <w:rsid w:val="00D36171"/>
    <w:rsid w:val="00D42DAD"/>
    <w:rsid w:val="00D467C7"/>
    <w:rsid w:val="00D47C8D"/>
    <w:rsid w:val="00D60E54"/>
    <w:rsid w:val="00D60FC4"/>
    <w:rsid w:val="00D62898"/>
    <w:rsid w:val="00D75AA3"/>
    <w:rsid w:val="00D81DEA"/>
    <w:rsid w:val="00D93AC1"/>
    <w:rsid w:val="00DA7832"/>
    <w:rsid w:val="00DB5347"/>
    <w:rsid w:val="00DB7A2C"/>
    <w:rsid w:val="00DE6CB5"/>
    <w:rsid w:val="00DF2E63"/>
    <w:rsid w:val="00DF4A83"/>
    <w:rsid w:val="00E012E4"/>
    <w:rsid w:val="00E01679"/>
    <w:rsid w:val="00E064C2"/>
    <w:rsid w:val="00E06F24"/>
    <w:rsid w:val="00E13995"/>
    <w:rsid w:val="00E21420"/>
    <w:rsid w:val="00E21F7C"/>
    <w:rsid w:val="00E32BD9"/>
    <w:rsid w:val="00E336D0"/>
    <w:rsid w:val="00E34DE8"/>
    <w:rsid w:val="00E57A00"/>
    <w:rsid w:val="00E75E34"/>
    <w:rsid w:val="00E77A1B"/>
    <w:rsid w:val="00E913BE"/>
    <w:rsid w:val="00E92632"/>
    <w:rsid w:val="00E92E23"/>
    <w:rsid w:val="00EA79BF"/>
    <w:rsid w:val="00EB2A03"/>
    <w:rsid w:val="00EB2AAC"/>
    <w:rsid w:val="00EB6048"/>
    <w:rsid w:val="00ED032D"/>
    <w:rsid w:val="00ED4D54"/>
    <w:rsid w:val="00EE2DA5"/>
    <w:rsid w:val="00EF1217"/>
    <w:rsid w:val="00EF50D2"/>
    <w:rsid w:val="00F22BC3"/>
    <w:rsid w:val="00F23434"/>
    <w:rsid w:val="00F47820"/>
    <w:rsid w:val="00F47F1F"/>
    <w:rsid w:val="00F53FDA"/>
    <w:rsid w:val="00F64403"/>
    <w:rsid w:val="00F64C8F"/>
    <w:rsid w:val="00F659E6"/>
    <w:rsid w:val="00F81AEB"/>
    <w:rsid w:val="00FA5174"/>
    <w:rsid w:val="00FB4A48"/>
    <w:rsid w:val="00FB73FD"/>
    <w:rsid w:val="00FC0507"/>
    <w:rsid w:val="00FC2959"/>
    <w:rsid w:val="00FE29E3"/>
    <w:rsid w:val="00FE4971"/>
    <w:rsid w:val="00FE5658"/>
    <w:rsid w:val="00FF164D"/>
    <w:rsid w:val="00FF243F"/>
    <w:rsid w:val="00FF4A6C"/>
    <w:rsid w:val="00FF4C2D"/>
    <w:rsid w:val="096832F3"/>
    <w:rsid w:val="1079264E"/>
    <w:rsid w:val="2CCF1A3E"/>
    <w:rsid w:val="3CFBA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436D7187"/>
  <w15:chartTrackingRefBased/>
  <w15:docId w15:val="{407B5893-A5E0-4428-8289-D37EFBC1D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5B15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43D32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A43D32"/>
    <w:rPr>
      <w:color w:val="808080"/>
      <w:shd w:val="clear" w:color="auto" w:fill="E6E6E6"/>
    </w:rPr>
  </w:style>
  <w:style w:type="paragraph" w:styleId="a5">
    <w:name w:val="List Paragraph"/>
    <w:basedOn w:val="a"/>
    <w:uiPriority w:val="34"/>
    <w:qFormat/>
    <w:rsid w:val="0010177B"/>
    <w:pPr>
      <w:ind w:leftChars="400" w:left="800"/>
    </w:pPr>
  </w:style>
  <w:style w:type="character" w:styleId="a6">
    <w:name w:val="Strong"/>
    <w:basedOn w:val="a0"/>
    <w:uiPriority w:val="22"/>
    <w:qFormat/>
    <w:rsid w:val="00514CF5"/>
    <w:rPr>
      <w:b/>
      <w:bCs/>
    </w:rPr>
  </w:style>
  <w:style w:type="paragraph" w:styleId="HTML">
    <w:name w:val="HTML Preformatted"/>
    <w:basedOn w:val="a"/>
    <w:link w:val="HTMLChar"/>
    <w:uiPriority w:val="99"/>
    <w:unhideWhenUsed/>
    <w:rsid w:val="009E05B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9E05B0"/>
    <w:rPr>
      <w:rFonts w:ascii="굴림체" w:eastAsia="굴림체" w:hAnsi="굴림체" w:cs="굴림체"/>
      <w:kern w:val="0"/>
      <w:sz w:val="24"/>
      <w:szCs w:val="24"/>
    </w:rPr>
  </w:style>
  <w:style w:type="paragraph" w:styleId="a7">
    <w:name w:val="Date"/>
    <w:basedOn w:val="a"/>
    <w:next w:val="a"/>
    <w:link w:val="Char"/>
    <w:uiPriority w:val="99"/>
    <w:semiHidden/>
    <w:unhideWhenUsed/>
    <w:rsid w:val="00F22BC3"/>
  </w:style>
  <w:style w:type="character" w:customStyle="1" w:styleId="Char">
    <w:name w:val="날짜 Char"/>
    <w:basedOn w:val="a0"/>
    <w:link w:val="a7"/>
    <w:uiPriority w:val="99"/>
    <w:semiHidden/>
    <w:rsid w:val="00F22BC3"/>
  </w:style>
  <w:style w:type="paragraph" w:styleId="a8">
    <w:name w:val="header"/>
    <w:basedOn w:val="a"/>
    <w:link w:val="Char0"/>
    <w:uiPriority w:val="99"/>
    <w:unhideWhenUsed/>
    <w:rsid w:val="00876D3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8"/>
    <w:uiPriority w:val="99"/>
    <w:rsid w:val="00876D36"/>
  </w:style>
  <w:style w:type="paragraph" w:styleId="a9">
    <w:name w:val="footer"/>
    <w:basedOn w:val="a"/>
    <w:link w:val="Char1"/>
    <w:uiPriority w:val="99"/>
    <w:unhideWhenUsed/>
    <w:rsid w:val="00876D36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9"/>
    <w:uiPriority w:val="99"/>
    <w:rsid w:val="00876D36"/>
  </w:style>
  <w:style w:type="numbering" w:customStyle="1" w:styleId="1">
    <w:name w:val="현재 목록1"/>
    <w:uiPriority w:val="99"/>
    <w:rsid w:val="00801007"/>
    <w:pPr>
      <w:numPr>
        <w:numId w:val="17"/>
      </w:numPr>
    </w:pPr>
  </w:style>
  <w:style w:type="numbering" w:customStyle="1" w:styleId="2">
    <w:name w:val="현재 목록2"/>
    <w:uiPriority w:val="99"/>
    <w:rsid w:val="00856D26"/>
    <w:pPr>
      <w:numPr>
        <w:numId w:val="18"/>
      </w:numPr>
    </w:pPr>
  </w:style>
  <w:style w:type="numbering" w:customStyle="1" w:styleId="3">
    <w:name w:val="현재 목록3"/>
    <w:uiPriority w:val="99"/>
    <w:rsid w:val="00856D26"/>
    <w:pPr>
      <w:numPr>
        <w:numId w:val="19"/>
      </w:numPr>
    </w:pPr>
  </w:style>
  <w:style w:type="table" w:styleId="aa">
    <w:name w:val="Table Grid"/>
    <w:basedOn w:val="a1"/>
    <w:uiPriority w:val="39"/>
    <w:rsid w:val="00BD7C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FollowedHyperlink"/>
    <w:basedOn w:val="a0"/>
    <w:uiPriority w:val="99"/>
    <w:semiHidden/>
    <w:unhideWhenUsed/>
    <w:rsid w:val="00280B25"/>
    <w:rPr>
      <w:color w:val="954F72" w:themeColor="followedHyperlink"/>
      <w:u w:val="single"/>
    </w:rPr>
  </w:style>
  <w:style w:type="table" w:styleId="ac">
    <w:name w:val="Grid Table Light"/>
    <w:basedOn w:val="a1"/>
    <w:uiPriority w:val="40"/>
    <w:rsid w:val="00506A0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84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0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5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hko@unist.ac.k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Kuhyeun-K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hyeun-Ko.github.io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014F62-CBB3-4DF6-ACD3-33E2DCAA16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378</Words>
  <Characters>2156</Characters>
  <Application>Microsoft Office Word</Application>
  <DocSecurity>0</DocSecurity>
  <Lines>17</Lines>
  <Paragraphs>5</Paragraphs>
  <ScaleCrop>false</ScaleCrop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고규현</dc:creator>
  <cp:keywords/>
  <dc:description/>
  <cp:lastModifiedBy>KUHYEUN KO</cp:lastModifiedBy>
  <cp:revision>49</cp:revision>
  <cp:lastPrinted>2021-10-20T01:00:00Z</cp:lastPrinted>
  <dcterms:created xsi:type="dcterms:W3CDTF">2021-07-07T06:10:00Z</dcterms:created>
  <dcterms:modified xsi:type="dcterms:W3CDTF">2021-10-29T08:14:00Z</dcterms:modified>
</cp:coreProperties>
</file>